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PlainTable4"/>
        <w:tblW w:w="0" w:type="auto"/>
        <w:tblLook w:val="04A0" w:firstRow="1" w:lastRow="0" w:firstColumn="1" w:lastColumn="0" w:noHBand="0" w:noVBand="1"/>
      </w:tblPr>
      <w:tblGrid>
        <w:gridCol w:w="3529"/>
        <w:gridCol w:w="10861"/>
      </w:tblGrid>
      <w:tr w:rsidR="00822600" w:rsidRPr="00C70387" w14:paraId="44292A50" w14:textId="77777777" w:rsidTr="00C7038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29" w:type="dxa"/>
          </w:tcPr>
          <w:p w14:paraId="482BD04D" w14:textId="1B1DAF32" w:rsidR="00822600" w:rsidRPr="00C70387" w:rsidRDefault="00822600" w:rsidP="00EE33EB">
            <w:pPr>
              <w:rPr>
                <w:rFonts w:ascii="Abadi MT Std Condensed" w:hAnsi="Abadi MT Std Condensed"/>
                <w:sz w:val="28"/>
                <w:szCs w:val="28"/>
              </w:rPr>
            </w:pPr>
            <w:r w:rsidRPr="00C70387">
              <w:rPr>
                <w:rFonts w:ascii="Abadi MT Std Condensed" w:hAnsi="Abadi MT Std Condensed"/>
                <w:noProof/>
                <w:sz w:val="28"/>
                <w:szCs w:val="28"/>
              </w:rPr>
              <w:drawing>
                <wp:inline distT="0" distB="0" distL="0" distR="0" wp14:anchorId="5CD6C371" wp14:editId="2E246B66">
                  <wp:extent cx="2104221" cy="1401939"/>
                  <wp:effectExtent l="0" t="0" r="0" b="8255"/>
                  <wp:docPr id="3" name="Picture 5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B11ACF22-D5F7-4A04-900E-905B6F8CFEA2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5">
                            <a:extLst>
                              <a:ext uri="{FF2B5EF4-FFF2-40B4-BE49-F238E27FC236}">
                                <a16:creationId xmlns:a16="http://schemas.microsoft.com/office/drawing/2014/main" id="{B11ACF22-D5F7-4A04-900E-905B6F8CFEA2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09164" cy="140523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861" w:type="dxa"/>
          </w:tcPr>
          <w:p w14:paraId="53E2F04A" w14:textId="4ABCCDF9" w:rsidR="00822600" w:rsidRPr="00C70387" w:rsidRDefault="00822600" w:rsidP="00EE33E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hAnsi="Abadi MT Std Condensed"/>
                <w:sz w:val="28"/>
                <w:szCs w:val="28"/>
              </w:rPr>
            </w:pPr>
            <w:r w:rsidRPr="00C70387">
              <w:rPr>
                <w:rFonts w:ascii="Abadi MT Std Condensed" w:eastAsia="Times New Roman" w:hAnsi="Abadi MT Std Condensed" w:cs="Calibri"/>
                <w:noProof/>
                <w:color w:val="000000"/>
                <w:sz w:val="28"/>
                <w:szCs w:val="28"/>
              </w:rPr>
              <mc:AlternateContent>
                <mc:Choice Requires="wps">
                  <w:drawing>
                    <wp:anchor distT="0" distB="0" distL="114300" distR="114300" simplePos="0" relativeHeight="251670528" behindDoc="0" locked="0" layoutInCell="1" allowOverlap="1" wp14:anchorId="39E098C8" wp14:editId="0BB7142B">
                      <wp:simplePos x="0" y="0"/>
                      <wp:positionH relativeFrom="column">
                        <wp:posOffset>727909</wp:posOffset>
                      </wp:positionH>
                      <wp:positionV relativeFrom="paragraph">
                        <wp:posOffset>442105</wp:posOffset>
                      </wp:positionV>
                      <wp:extent cx="5295900" cy="657225"/>
                      <wp:effectExtent l="0" t="0" r="0" b="0"/>
                      <wp:wrapNone/>
                      <wp:docPr id="7" name="Rectangle 7">
                        <a:extLst xmlns:a="http://schemas.openxmlformats.org/drawingml/2006/main">
                          <a:ext uri="{FF2B5EF4-FFF2-40B4-BE49-F238E27FC236}">
                            <a16:creationId xmlns:a16="http://schemas.microsoft.com/office/drawing/2014/main" id="{ED1C65D9-EA02-4127-8E4D-51FF5A4C9134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295900" cy="657225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txbx>
                              <w:txbxContent>
                                <w:p w14:paraId="1A0F76B4" w14:textId="77777777" w:rsidR="00822600" w:rsidRPr="00C70387" w:rsidRDefault="00822600" w:rsidP="00822600">
                                  <w:pPr>
                                    <w:pStyle w:val="NormalWeb"/>
                                    <w:spacing w:before="0" w:beforeAutospacing="0" w:after="0" w:afterAutospacing="0"/>
                                    <w:jc w:val="center"/>
                                    <w:rPr>
                                      <w:rFonts w:ascii="Abadi MT Std Condensed" w:hAnsi="Abadi MT Std Condensed"/>
                                    </w:rPr>
                                  </w:pPr>
                                  <w:r w:rsidRPr="00C70387">
                                    <w:rPr>
                                      <w:rFonts w:ascii="Abadi MT Std Condensed" w:hAnsi="Abadi MT Std Condensed" w:cstheme="minorBidi"/>
                                      <w:b/>
                                      <w:bCs/>
                                      <w:outline/>
                                      <w:color w:val="ED7D31" w:themeColor="accent2"/>
                                      <w:sz w:val="72"/>
                                      <w:szCs w:val="72"/>
                                      <w14:shadow w14:blurRad="0" w14:dist="38100" w14:dir="2700000" w14:sx="100000" w14:sy="100000" w14:kx="0" w14:ky="0" w14:algn="tl">
                                        <w14:schemeClr w14:val="accent2"/>
                                      </w14:shadow>
                                      <w14:textOutline w14:w="6604" w14:cap="flat" w14:cmpd="sng" w14:algn="ctr">
                                        <w14:solidFill>
                                          <w14:schemeClr w14:val="accent2"/>
                                        </w14:solidFill>
                                        <w14:prstDash w14:val="solid"/>
                                        <w14:round/>
                                      </w14:textOutline>
                                      <w14:textFill>
                                        <w14:solidFill>
                                          <w14:srgbClr w14:val="FFFFFF"/>
                                        </w14:solidFill>
                                      </w14:textFill>
                                    </w:rPr>
                                    <w:t>Car Maintenance Schedule</w:t>
                                  </w:r>
                                </w:p>
                              </w:txbxContent>
                            </wps:txbx>
                            <wps:bodyPr wrap="none" lIns="91440" tIns="45720" rIns="91440" bIns="45720">
                              <a:sp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9E098C8" id="Rectangle 7" o:spid="_x0000_s1026" style="position:absolute;margin-left:57.3pt;margin-top:34.8pt;width:417pt;height:51.75pt;z-index:251670528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" filled="f" stroked="f">
                      <v:textbox style="mso-fit-shape-to-text:t">
                        <w:txbxContent>
                          <w:p w14:paraId="1A0F76B4" w14:textId="77777777" w:rsidR="00822600" w:rsidRPr="00C70387" w:rsidRDefault="00822600" w:rsidP="00822600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rPr>
                                <w:rFonts w:ascii="Abadi MT Std Condensed" w:hAnsi="Abadi MT Std Condensed"/>
                              </w:rPr>
                            </w:pPr>
                            <w:r w:rsidRPr="00C70387">
                              <w:rPr>
                                <w:rFonts w:ascii="Abadi MT Std Condensed" w:hAnsi="Abadi MT Std Condensed" w:cstheme="minorBidi"/>
                                <w:b/>
                                <w:bCs/>
                                <w:outline/>
                                <w:color w:val="ED7D31" w:themeColor="accent2"/>
                                <w:sz w:val="72"/>
                                <w:szCs w:val="72"/>
                                <w14:shadow w14:blurRad="0" w14:dist="38100" w14:dir="2700000" w14:sx="100000" w14:sy="100000" w14:kx="0" w14:ky="0" w14:algn="tl">
                                  <w14:schemeClr w14:val="accent2"/>
                                </w14:shadow>
                                <w14:textOutline w14:w="6604" w14:cap="flat" w14:cmpd="sng" w14:algn="ctr">
                                  <w14:solidFill>
                                    <w14:schemeClr w14:val="accent2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rgbClr w14:val="FFFFFF"/>
                                  </w14:solidFill>
                                </w14:textFill>
                              </w:rPr>
                              <w:t>Car Maintenance Schedule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</w:tc>
      </w:tr>
    </w:tbl>
    <w:p w14:paraId="27AA1B93" w14:textId="77777777" w:rsidR="00822600" w:rsidRPr="00C70387" w:rsidRDefault="00822600" w:rsidP="00822600">
      <w:pPr>
        <w:spacing w:after="0"/>
        <w:rPr>
          <w:rFonts w:ascii="Abadi MT Std Condensed" w:hAnsi="Abadi MT Std Condensed"/>
          <w:sz w:val="28"/>
          <w:szCs w:val="28"/>
        </w:rPr>
      </w:pPr>
    </w:p>
    <w:tbl>
      <w:tblPr>
        <w:tblW w:w="14400" w:type="dxa"/>
        <w:tblLook w:val="04A0" w:firstRow="1" w:lastRow="0" w:firstColumn="1" w:lastColumn="0" w:noHBand="0" w:noVBand="1"/>
      </w:tblPr>
      <w:tblGrid>
        <w:gridCol w:w="6392"/>
        <w:gridCol w:w="230"/>
        <w:gridCol w:w="2436"/>
        <w:gridCol w:w="482"/>
        <w:gridCol w:w="2430"/>
        <w:gridCol w:w="488"/>
        <w:gridCol w:w="1942"/>
      </w:tblGrid>
      <w:tr w:rsidR="00822600" w:rsidRPr="00C70387" w14:paraId="6787EF5A" w14:textId="77777777" w:rsidTr="00822600">
        <w:trPr>
          <w:trHeight w:val="342"/>
        </w:trPr>
        <w:tc>
          <w:tcPr>
            <w:tcW w:w="6215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6FFAACEA" w14:textId="77777777" w:rsidR="00822600" w:rsidRPr="00C70387" w:rsidRDefault="00822600" w:rsidP="001B598D">
            <w:pPr>
              <w:spacing w:after="0" w:line="240" w:lineRule="auto"/>
              <w:rPr>
                <w:rFonts w:ascii="Abadi MT Std Condensed" w:eastAsia="Times New Roman" w:hAnsi="Abadi MT Std Condensed" w:cs="Calibri"/>
                <w:b/>
                <w:bCs/>
                <w:color w:val="000000"/>
                <w:sz w:val="28"/>
                <w:szCs w:val="28"/>
              </w:rPr>
            </w:pPr>
            <w:r w:rsidRPr="00C70387">
              <w:rPr>
                <w:rFonts w:ascii="Abadi MT Std Condensed" w:eastAsia="Times New Roman" w:hAnsi="Abadi MT Std Condensed" w:cs="Calibri"/>
                <w:b/>
                <w:bCs/>
                <w:color w:val="000000"/>
                <w:sz w:val="28"/>
                <w:szCs w:val="28"/>
              </w:rPr>
              <w:t>FORD</w:t>
            </w:r>
          </w:p>
        </w:tc>
        <w:tc>
          <w:tcPr>
            <w:tcW w:w="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C87707" w14:textId="77777777" w:rsidR="00822600" w:rsidRPr="00C70387" w:rsidRDefault="00822600" w:rsidP="001B598D">
            <w:pPr>
              <w:spacing w:after="0" w:line="240" w:lineRule="auto"/>
              <w:rPr>
                <w:rFonts w:ascii="Abadi MT Std Condensed" w:eastAsia="Times New Roman" w:hAnsi="Abadi MT Std Condensed" w:cs="Calibri"/>
                <w:b/>
                <w:bCs/>
                <w:color w:val="000000"/>
                <w:sz w:val="28"/>
                <w:szCs w:val="28"/>
              </w:rPr>
            </w:pPr>
          </w:p>
        </w:tc>
        <w:tc>
          <w:tcPr>
            <w:tcW w:w="2369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6B8B48A4" w14:textId="77777777" w:rsidR="00822600" w:rsidRPr="00C70387" w:rsidRDefault="00822600" w:rsidP="001B598D">
            <w:pPr>
              <w:spacing w:after="0" w:line="240" w:lineRule="auto"/>
              <w:rPr>
                <w:rFonts w:ascii="Abadi MT Std Condensed" w:eastAsia="Times New Roman" w:hAnsi="Abadi MT Std Condensed" w:cs="Calibri"/>
                <w:b/>
                <w:bCs/>
                <w:color w:val="000000"/>
                <w:sz w:val="28"/>
                <w:szCs w:val="28"/>
              </w:rPr>
            </w:pPr>
            <w:r w:rsidRPr="00C70387">
              <w:rPr>
                <w:rFonts w:ascii="Abadi MT Std Condensed" w:eastAsia="Times New Roman" w:hAnsi="Abadi MT Std Condensed" w:cs="Calibri"/>
                <w:b/>
                <w:bCs/>
                <w:color w:val="000000"/>
                <w:sz w:val="28"/>
                <w:szCs w:val="28"/>
              </w:rPr>
              <w:t>RANGER</w:t>
            </w:r>
          </w:p>
        </w:tc>
        <w:tc>
          <w:tcPr>
            <w:tcW w:w="4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6EBA95" w14:textId="77777777" w:rsidR="00822600" w:rsidRPr="00C70387" w:rsidRDefault="00822600" w:rsidP="001B598D">
            <w:pPr>
              <w:spacing w:after="0" w:line="240" w:lineRule="auto"/>
              <w:rPr>
                <w:rFonts w:ascii="Abadi MT Std Condensed" w:eastAsia="Times New Roman" w:hAnsi="Abadi MT Std Condensed" w:cs="Calibri"/>
                <w:b/>
                <w:bCs/>
                <w:color w:val="000000"/>
                <w:sz w:val="28"/>
                <w:szCs w:val="28"/>
              </w:rPr>
            </w:pPr>
          </w:p>
        </w:tc>
        <w:tc>
          <w:tcPr>
            <w:tcW w:w="2363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07F8BB7A" w14:textId="77777777" w:rsidR="00822600" w:rsidRPr="00C70387" w:rsidRDefault="00822600" w:rsidP="001B598D">
            <w:pPr>
              <w:spacing w:after="0" w:line="240" w:lineRule="auto"/>
              <w:rPr>
                <w:rFonts w:ascii="Abadi MT Std Condensed" w:eastAsia="Times New Roman" w:hAnsi="Abadi MT Std Condensed" w:cs="Calibri"/>
                <w:b/>
                <w:bCs/>
                <w:color w:val="000000"/>
                <w:sz w:val="28"/>
                <w:szCs w:val="28"/>
              </w:rPr>
            </w:pPr>
            <w:r w:rsidRPr="00C70387">
              <w:rPr>
                <w:rFonts w:ascii="Abadi MT Std Condensed" w:eastAsia="Times New Roman" w:hAnsi="Abadi MT Std Condensed" w:cs="Calibri"/>
                <w:b/>
                <w:bCs/>
                <w:color w:val="000000"/>
                <w:sz w:val="28"/>
                <w:szCs w:val="28"/>
              </w:rPr>
              <w:t>NRE 2258</w:t>
            </w:r>
          </w:p>
        </w:tc>
        <w:tc>
          <w:tcPr>
            <w:tcW w:w="4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3CE686" w14:textId="77777777" w:rsidR="00822600" w:rsidRPr="00C70387" w:rsidRDefault="00822600" w:rsidP="001B598D">
            <w:pPr>
              <w:spacing w:after="0" w:line="240" w:lineRule="auto"/>
              <w:rPr>
                <w:rFonts w:ascii="Abadi MT Std Condensed" w:eastAsia="Times New Roman" w:hAnsi="Abadi MT Std Condensed" w:cs="Calibri"/>
                <w:b/>
                <w:bCs/>
                <w:color w:val="000000"/>
                <w:sz w:val="28"/>
                <w:szCs w:val="28"/>
              </w:rPr>
            </w:pPr>
          </w:p>
        </w:tc>
        <w:tc>
          <w:tcPr>
            <w:tcW w:w="1888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77648D26" w14:textId="77777777" w:rsidR="00822600" w:rsidRPr="00C70387" w:rsidRDefault="00822600" w:rsidP="001B598D">
            <w:pPr>
              <w:spacing w:after="0" w:line="240" w:lineRule="auto"/>
              <w:rPr>
                <w:rFonts w:ascii="Abadi MT Std Condensed" w:eastAsia="Times New Roman" w:hAnsi="Abadi MT Std Condensed" w:cs="Calibri"/>
                <w:b/>
                <w:bCs/>
                <w:color w:val="000000"/>
                <w:sz w:val="28"/>
                <w:szCs w:val="28"/>
              </w:rPr>
            </w:pPr>
            <w:r w:rsidRPr="00C70387">
              <w:rPr>
                <w:rFonts w:ascii="Abadi MT Std Condensed" w:eastAsia="Times New Roman" w:hAnsi="Abadi MT Std Condensed" w:cs="Calibri"/>
                <w:b/>
                <w:bCs/>
                <w:color w:val="000000"/>
                <w:sz w:val="28"/>
                <w:szCs w:val="28"/>
              </w:rPr>
              <w:t>mm/dd/</w:t>
            </w:r>
            <w:proofErr w:type="spellStart"/>
            <w:r w:rsidRPr="00C70387">
              <w:rPr>
                <w:rFonts w:ascii="Abadi MT Std Condensed" w:eastAsia="Times New Roman" w:hAnsi="Abadi MT Std Condensed" w:cs="Calibri"/>
                <w:b/>
                <w:bCs/>
                <w:color w:val="000000"/>
                <w:sz w:val="28"/>
                <w:szCs w:val="28"/>
              </w:rPr>
              <w:t>yyyy</w:t>
            </w:r>
            <w:proofErr w:type="spellEnd"/>
          </w:p>
        </w:tc>
      </w:tr>
    </w:tbl>
    <w:p w14:paraId="00C918AE" w14:textId="6D9B7BBE" w:rsidR="00822600" w:rsidRPr="00C70387" w:rsidRDefault="00822600" w:rsidP="00822600">
      <w:pPr>
        <w:spacing w:after="0"/>
        <w:rPr>
          <w:rFonts w:ascii="Abadi MT Std Condensed" w:hAnsi="Abadi MT Std Condensed"/>
          <w:sz w:val="28"/>
          <w:szCs w:val="28"/>
        </w:rPr>
      </w:pPr>
    </w:p>
    <w:tbl>
      <w:tblPr>
        <w:tblStyle w:val="PlainTable3"/>
        <w:tblW w:w="0" w:type="auto"/>
        <w:tblLook w:val="04A0" w:firstRow="1" w:lastRow="0" w:firstColumn="1" w:lastColumn="0" w:noHBand="0" w:noVBand="1"/>
      </w:tblPr>
      <w:tblGrid>
        <w:gridCol w:w="2761"/>
        <w:gridCol w:w="3225"/>
        <w:gridCol w:w="478"/>
        <w:gridCol w:w="496"/>
        <w:gridCol w:w="496"/>
        <w:gridCol w:w="496"/>
        <w:gridCol w:w="496"/>
        <w:gridCol w:w="496"/>
        <w:gridCol w:w="496"/>
        <w:gridCol w:w="496"/>
        <w:gridCol w:w="496"/>
        <w:gridCol w:w="496"/>
        <w:gridCol w:w="496"/>
        <w:gridCol w:w="496"/>
        <w:gridCol w:w="496"/>
        <w:gridCol w:w="496"/>
        <w:gridCol w:w="496"/>
        <w:gridCol w:w="496"/>
        <w:gridCol w:w="496"/>
      </w:tblGrid>
      <w:tr w:rsidR="00822600" w:rsidRPr="00C70387" w14:paraId="28480E43" w14:textId="77777777" w:rsidTr="00C7038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13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515" w:type="dxa"/>
            <w:vMerge w:val="restart"/>
          </w:tcPr>
          <w:p w14:paraId="5C0B4575" w14:textId="6904CFD4" w:rsidR="00822600" w:rsidRPr="00C70387" w:rsidRDefault="00822600" w:rsidP="00822600">
            <w:pPr>
              <w:jc w:val="center"/>
              <w:rPr>
                <w:rFonts w:ascii="Abadi MT Std Condensed" w:hAnsi="Abadi MT Std Condensed"/>
                <w:b w:val="0"/>
                <w:sz w:val="28"/>
                <w:szCs w:val="28"/>
              </w:rPr>
            </w:pPr>
            <w:r w:rsidRPr="00C70387">
              <w:rPr>
                <w:rFonts w:ascii="Abadi MT Std Condensed" w:hAnsi="Abadi MT Std Condensed"/>
                <w:sz w:val="28"/>
                <w:szCs w:val="28"/>
              </w:rPr>
              <w:t>Service</w:t>
            </w:r>
          </w:p>
        </w:tc>
        <w:tc>
          <w:tcPr>
            <w:tcW w:w="3690" w:type="dxa"/>
            <w:vMerge w:val="restart"/>
          </w:tcPr>
          <w:p w14:paraId="377481A8" w14:textId="21E041D3" w:rsidR="00822600" w:rsidRPr="00C70387" w:rsidRDefault="00822600" w:rsidP="0082260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hAnsi="Abadi MT Std Condensed"/>
                <w:b w:val="0"/>
                <w:sz w:val="28"/>
                <w:szCs w:val="28"/>
              </w:rPr>
            </w:pPr>
            <w:r w:rsidRPr="00C70387">
              <w:rPr>
                <w:rFonts w:ascii="Abadi MT Std Condensed" w:hAnsi="Abadi MT Std Condensed"/>
                <w:sz w:val="28"/>
                <w:szCs w:val="28"/>
              </w:rPr>
              <w:t>Interval</w:t>
            </w:r>
          </w:p>
        </w:tc>
        <w:tc>
          <w:tcPr>
            <w:tcW w:w="8185" w:type="dxa"/>
            <w:gridSpan w:val="17"/>
          </w:tcPr>
          <w:p w14:paraId="1F480081" w14:textId="263E98DE" w:rsidR="00822600" w:rsidRPr="00C70387" w:rsidRDefault="00822600" w:rsidP="0082260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hAnsi="Abadi MT Std Condensed"/>
                <w:b w:val="0"/>
                <w:sz w:val="28"/>
                <w:szCs w:val="28"/>
              </w:rPr>
            </w:pPr>
            <w:r w:rsidRPr="00C70387">
              <w:rPr>
                <w:rFonts w:ascii="Abadi MT Std Condensed" w:hAnsi="Abadi MT Std Condensed"/>
                <w:sz w:val="28"/>
                <w:szCs w:val="28"/>
              </w:rPr>
              <w:t>Kilometers</w:t>
            </w:r>
          </w:p>
        </w:tc>
      </w:tr>
      <w:tr w:rsidR="00C70387" w:rsidRPr="00C70387" w14:paraId="5805D1D0" w14:textId="77777777" w:rsidTr="00C7038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5" w:type="dxa"/>
            <w:vMerge/>
          </w:tcPr>
          <w:p w14:paraId="7D192CA5" w14:textId="77777777" w:rsidR="004624FD" w:rsidRPr="00C70387" w:rsidRDefault="004624FD">
            <w:pPr>
              <w:rPr>
                <w:rFonts w:ascii="Abadi MT Std Condensed" w:hAnsi="Abadi MT Std Condensed"/>
                <w:b w:val="0"/>
                <w:sz w:val="28"/>
                <w:szCs w:val="28"/>
              </w:rPr>
            </w:pPr>
          </w:p>
        </w:tc>
        <w:tc>
          <w:tcPr>
            <w:tcW w:w="3690" w:type="dxa"/>
            <w:vMerge/>
          </w:tcPr>
          <w:p w14:paraId="49D2B16C" w14:textId="77777777" w:rsidR="004624FD" w:rsidRPr="00C70387" w:rsidRDefault="004624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hAnsi="Abadi MT Std Condensed"/>
                <w:b/>
                <w:sz w:val="28"/>
                <w:szCs w:val="28"/>
              </w:rPr>
            </w:pPr>
          </w:p>
        </w:tc>
        <w:tc>
          <w:tcPr>
            <w:tcW w:w="481" w:type="dxa"/>
          </w:tcPr>
          <w:p w14:paraId="5C05A7F1" w14:textId="1047DEF0" w:rsidR="004624FD" w:rsidRPr="00C70387" w:rsidRDefault="00F576A8" w:rsidP="004624F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hAnsi="Abadi MT Std Condensed"/>
                <w:b/>
                <w:sz w:val="28"/>
                <w:szCs w:val="28"/>
              </w:rPr>
            </w:pPr>
            <w:r w:rsidRPr="00C70387">
              <w:rPr>
                <w:rFonts w:ascii="Abadi MT Std Condensed" w:hAnsi="Abadi MT Std Condensed"/>
                <w:b/>
                <w:sz w:val="28"/>
                <w:szCs w:val="28"/>
              </w:rPr>
              <w:t>5</w:t>
            </w:r>
          </w:p>
        </w:tc>
        <w:tc>
          <w:tcPr>
            <w:tcW w:w="481" w:type="dxa"/>
          </w:tcPr>
          <w:p w14:paraId="6008A995" w14:textId="2EC7F6E8" w:rsidR="004624FD" w:rsidRPr="00C70387" w:rsidRDefault="00F576A8" w:rsidP="004624F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hAnsi="Abadi MT Std Condensed"/>
                <w:b/>
                <w:sz w:val="28"/>
                <w:szCs w:val="28"/>
              </w:rPr>
            </w:pPr>
            <w:r w:rsidRPr="00C70387">
              <w:rPr>
                <w:rFonts w:ascii="Abadi MT Std Condensed" w:hAnsi="Abadi MT Std Condensed"/>
                <w:b/>
                <w:sz w:val="28"/>
                <w:szCs w:val="28"/>
              </w:rPr>
              <w:t>10</w:t>
            </w:r>
          </w:p>
        </w:tc>
        <w:tc>
          <w:tcPr>
            <w:tcW w:w="482" w:type="dxa"/>
          </w:tcPr>
          <w:p w14:paraId="475E9B96" w14:textId="6E009604" w:rsidR="004624FD" w:rsidRPr="00C70387" w:rsidRDefault="00F576A8" w:rsidP="004624F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hAnsi="Abadi MT Std Condensed"/>
                <w:b/>
                <w:sz w:val="28"/>
                <w:szCs w:val="28"/>
              </w:rPr>
            </w:pPr>
            <w:r w:rsidRPr="00C70387">
              <w:rPr>
                <w:rFonts w:ascii="Abadi MT Std Condensed" w:hAnsi="Abadi MT Std Condensed"/>
                <w:b/>
                <w:sz w:val="28"/>
                <w:szCs w:val="28"/>
              </w:rPr>
              <w:t>15</w:t>
            </w:r>
          </w:p>
        </w:tc>
        <w:tc>
          <w:tcPr>
            <w:tcW w:w="481" w:type="dxa"/>
          </w:tcPr>
          <w:p w14:paraId="138396E5" w14:textId="27AAA044" w:rsidR="004624FD" w:rsidRPr="00C70387" w:rsidRDefault="00F576A8" w:rsidP="004624F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hAnsi="Abadi MT Std Condensed"/>
                <w:b/>
                <w:sz w:val="28"/>
                <w:szCs w:val="28"/>
              </w:rPr>
            </w:pPr>
            <w:r w:rsidRPr="00C70387">
              <w:rPr>
                <w:rFonts w:ascii="Abadi MT Std Condensed" w:hAnsi="Abadi MT Std Condensed"/>
                <w:b/>
                <w:sz w:val="28"/>
                <w:szCs w:val="28"/>
              </w:rPr>
              <w:t>20</w:t>
            </w:r>
          </w:p>
        </w:tc>
        <w:tc>
          <w:tcPr>
            <w:tcW w:w="482" w:type="dxa"/>
          </w:tcPr>
          <w:p w14:paraId="3A409B05" w14:textId="56CCB971" w:rsidR="004624FD" w:rsidRPr="00C70387" w:rsidRDefault="00F576A8" w:rsidP="004624F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hAnsi="Abadi MT Std Condensed"/>
                <w:b/>
                <w:sz w:val="28"/>
                <w:szCs w:val="28"/>
              </w:rPr>
            </w:pPr>
            <w:r w:rsidRPr="00C70387">
              <w:rPr>
                <w:rFonts w:ascii="Abadi MT Std Condensed" w:hAnsi="Abadi MT Std Condensed"/>
                <w:b/>
                <w:sz w:val="28"/>
                <w:szCs w:val="28"/>
              </w:rPr>
              <w:t>25</w:t>
            </w:r>
          </w:p>
        </w:tc>
        <w:tc>
          <w:tcPr>
            <w:tcW w:w="481" w:type="dxa"/>
          </w:tcPr>
          <w:p w14:paraId="5B87E1C3" w14:textId="32874B10" w:rsidR="004624FD" w:rsidRPr="00C70387" w:rsidRDefault="00F576A8" w:rsidP="004624F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hAnsi="Abadi MT Std Condensed"/>
                <w:b/>
                <w:sz w:val="28"/>
                <w:szCs w:val="28"/>
              </w:rPr>
            </w:pPr>
            <w:r w:rsidRPr="00C70387">
              <w:rPr>
                <w:rFonts w:ascii="Abadi MT Std Condensed" w:hAnsi="Abadi MT Std Condensed"/>
                <w:b/>
                <w:sz w:val="28"/>
                <w:szCs w:val="28"/>
              </w:rPr>
              <w:t>30</w:t>
            </w:r>
          </w:p>
        </w:tc>
        <w:tc>
          <w:tcPr>
            <w:tcW w:w="482" w:type="dxa"/>
          </w:tcPr>
          <w:p w14:paraId="06ECD29B" w14:textId="3460D856" w:rsidR="004624FD" w:rsidRPr="00C70387" w:rsidRDefault="00F576A8" w:rsidP="004624F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hAnsi="Abadi MT Std Condensed"/>
                <w:b/>
                <w:sz w:val="28"/>
                <w:szCs w:val="28"/>
              </w:rPr>
            </w:pPr>
            <w:r w:rsidRPr="00C70387">
              <w:rPr>
                <w:rFonts w:ascii="Abadi MT Std Condensed" w:hAnsi="Abadi MT Std Condensed"/>
                <w:b/>
                <w:sz w:val="28"/>
                <w:szCs w:val="28"/>
              </w:rPr>
              <w:t>35</w:t>
            </w:r>
          </w:p>
        </w:tc>
        <w:tc>
          <w:tcPr>
            <w:tcW w:w="481" w:type="dxa"/>
          </w:tcPr>
          <w:p w14:paraId="465832D7" w14:textId="0A8F341C" w:rsidR="004624FD" w:rsidRPr="00C70387" w:rsidRDefault="00F576A8" w:rsidP="004624F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hAnsi="Abadi MT Std Condensed"/>
                <w:b/>
                <w:sz w:val="28"/>
                <w:szCs w:val="28"/>
              </w:rPr>
            </w:pPr>
            <w:r w:rsidRPr="00C70387">
              <w:rPr>
                <w:rFonts w:ascii="Abadi MT Std Condensed" w:hAnsi="Abadi MT Std Condensed"/>
                <w:b/>
                <w:sz w:val="28"/>
                <w:szCs w:val="28"/>
              </w:rPr>
              <w:t>40</w:t>
            </w:r>
          </w:p>
        </w:tc>
        <w:tc>
          <w:tcPr>
            <w:tcW w:w="482" w:type="dxa"/>
          </w:tcPr>
          <w:p w14:paraId="40A3343A" w14:textId="42966869" w:rsidR="004624FD" w:rsidRPr="00C70387" w:rsidRDefault="00F576A8" w:rsidP="004624F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hAnsi="Abadi MT Std Condensed"/>
                <w:b/>
                <w:sz w:val="28"/>
                <w:szCs w:val="28"/>
              </w:rPr>
            </w:pPr>
            <w:r w:rsidRPr="00C70387">
              <w:rPr>
                <w:rFonts w:ascii="Abadi MT Std Condensed" w:hAnsi="Abadi MT Std Condensed"/>
                <w:b/>
                <w:sz w:val="28"/>
                <w:szCs w:val="28"/>
              </w:rPr>
              <w:t>45</w:t>
            </w:r>
          </w:p>
        </w:tc>
        <w:tc>
          <w:tcPr>
            <w:tcW w:w="481" w:type="dxa"/>
          </w:tcPr>
          <w:p w14:paraId="501771E8" w14:textId="1C0CDFB5" w:rsidR="004624FD" w:rsidRPr="00C70387" w:rsidRDefault="00F576A8" w:rsidP="004624F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hAnsi="Abadi MT Std Condensed"/>
                <w:b/>
                <w:sz w:val="28"/>
                <w:szCs w:val="28"/>
              </w:rPr>
            </w:pPr>
            <w:r w:rsidRPr="00C70387">
              <w:rPr>
                <w:rFonts w:ascii="Abadi MT Std Condensed" w:hAnsi="Abadi MT Std Condensed"/>
                <w:b/>
                <w:sz w:val="28"/>
                <w:szCs w:val="28"/>
              </w:rPr>
              <w:t>50</w:t>
            </w:r>
          </w:p>
        </w:tc>
        <w:tc>
          <w:tcPr>
            <w:tcW w:w="482" w:type="dxa"/>
          </w:tcPr>
          <w:p w14:paraId="2E79AD25" w14:textId="4C38491A" w:rsidR="004624FD" w:rsidRPr="00C70387" w:rsidRDefault="00F576A8" w:rsidP="004624F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hAnsi="Abadi MT Std Condensed"/>
                <w:b/>
                <w:sz w:val="28"/>
                <w:szCs w:val="28"/>
              </w:rPr>
            </w:pPr>
            <w:r w:rsidRPr="00C70387">
              <w:rPr>
                <w:rFonts w:ascii="Abadi MT Std Condensed" w:hAnsi="Abadi MT Std Condensed"/>
                <w:b/>
                <w:sz w:val="28"/>
                <w:szCs w:val="28"/>
              </w:rPr>
              <w:t>55</w:t>
            </w:r>
          </w:p>
        </w:tc>
        <w:tc>
          <w:tcPr>
            <w:tcW w:w="481" w:type="dxa"/>
          </w:tcPr>
          <w:p w14:paraId="0CF43272" w14:textId="49FF31CB" w:rsidR="004624FD" w:rsidRPr="00C70387" w:rsidRDefault="00F576A8" w:rsidP="004624F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hAnsi="Abadi MT Std Condensed"/>
                <w:b/>
                <w:sz w:val="28"/>
                <w:szCs w:val="28"/>
              </w:rPr>
            </w:pPr>
            <w:r w:rsidRPr="00C70387">
              <w:rPr>
                <w:rFonts w:ascii="Abadi MT Std Condensed" w:hAnsi="Abadi MT Std Condensed"/>
                <w:b/>
                <w:sz w:val="28"/>
                <w:szCs w:val="28"/>
              </w:rPr>
              <w:t>60</w:t>
            </w:r>
          </w:p>
        </w:tc>
        <w:tc>
          <w:tcPr>
            <w:tcW w:w="482" w:type="dxa"/>
          </w:tcPr>
          <w:p w14:paraId="0F3FF644" w14:textId="77923FEB" w:rsidR="004624FD" w:rsidRPr="00C70387" w:rsidRDefault="00F576A8" w:rsidP="004624F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hAnsi="Abadi MT Std Condensed"/>
                <w:b/>
                <w:sz w:val="28"/>
                <w:szCs w:val="28"/>
              </w:rPr>
            </w:pPr>
            <w:r w:rsidRPr="00C70387">
              <w:rPr>
                <w:rFonts w:ascii="Abadi MT Std Condensed" w:hAnsi="Abadi MT Std Condensed"/>
                <w:b/>
                <w:sz w:val="28"/>
                <w:szCs w:val="28"/>
              </w:rPr>
              <w:t>65</w:t>
            </w:r>
          </w:p>
        </w:tc>
        <w:tc>
          <w:tcPr>
            <w:tcW w:w="481" w:type="dxa"/>
          </w:tcPr>
          <w:p w14:paraId="23D740AF" w14:textId="7C58AB7A" w:rsidR="004624FD" w:rsidRPr="00C70387" w:rsidRDefault="00F576A8" w:rsidP="004624F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hAnsi="Abadi MT Std Condensed"/>
                <w:b/>
                <w:sz w:val="28"/>
                <w:szCs w:val="28"/>
              </w:rPr>
            </w:pPr>
            <w:r w:rsidRPr="00C70387">
              <w:rPr>
                <w:rFonts w:ascii="Abadi MT Std Condensed" w:hAnsi="Abadi MT Std Condensed"/>
                <w:b/>
                <w:sz w:val="28"/>
                <w:szCs w:val="28"/>
              </w:rPr>
              <w:t>70</w:t>
            </w:r>
          </w:p>
        </w:tc>
        <w:tc>
          <w:tcPr>
            <w:tcW w:w="482" w:type="dxa"/>
          </w:tcPr>
          <w:p w14:paraId="13D932F9" w14:textId="4730AFAC" w:rsidR="004624FD" w:rsidRPr="00C70387" w:rsidRDefault="00F576A8" w:rsidP="004624F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hAnsi="Abadi MT Std Condensed"/>
                <w:b/>
                <w:sz w:val="28"/>
                <w:szCs w:val="28"/>
              </w:rPr>
            </w:pPr>
            <w:r w:rsidRPr="00C70387">
              <w:rPr>
                <w:rFonts w:ascii="Abadi MT Std Condensed" w:hAnsi="Abadi MT Std Condensed"/>
                <w:b/>
                <w:sz w:val="28"/>
                <w:szCs w:val="28"/>
              </w:rPr>
              <w:t>75</w:t>
            </w:r>
          </w:p>
        </w:tc>
        <w:tc>
          <w:tcPr>
            <w:tcW w:w="481" w:type="dxa"/>
          </w:tcPr>
          <w:p w14:paraId="0E85332E" w14:textId="18F7E3BA" w:rsidR="004624FD" w:rsidRPr="00C70387" w:rsidRDefault="00F576A8" w:rsidP="004624F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hAnsi="Abadi MT Std Condensed"/>
                <w:b/>
                <w:sz w:val="28"/>
                <w:szCs w:val="28"/>
              </w:rPr>
            </w:pPr>
            <w:r w:rsidRPr="00C70387">
              <w:rPr>
                <w:rFonts w:ascii="Abadi MT Std Condensed" w:hAnsi="Abadi MT Std Condensed"/>
                <w:b/>
                <w:sz w:val="28"/>
                <w:szCs w:val="28"/>
              </w:rPr>
              <w:t>80</w:t>
            </w:r>
          </w:p>
        </w:tc>
        <w:tc>
          <w:tcPr>
            <w:tcW w:w="482" w:type="dxa"/>
          </w:tcPr>
          <w:p w14:paraId="32ED6343" w14:textId="7ABEEA0B" w:rsidR="004624FD" w:rsidRPr="00C70387" w:rsidRDefault="00F576A8" w:rsidP="004624F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hAnsi="Abadi MT Std Condensed"/>
                <w:b/>
                <w:sz w:val="28"/>
                <w:szCs w:val="28"/>
              </w:rPr>
            </w:pPr>
            <w:r w:rsidRPr="00C70387">
              <w:rPr>
                <w:rFonts w:ascii="Abadi MT Std Condensed" w:hAnsi="Abadi MT Std Condensed"/>
                <w:b/>
                <w:sz w:val="28"/>
                <w:szCs w:val="28"/>
              </w:rPr>
              <w:t>85</w:t>
            </w:r>
          </w:p>
        </w:tc>
      </w:tr>
      <w:tr w:rsidR="00F576A8" w:rsidRPr="00C70387" w14:paraId="162542A6" w14:textId="77777777" w:rsidTr="00C70387">
        <w:trPr>
          <w:trHeight w:val="3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5" w:type="dxa"/>
          </w:tcPr>
          <w:p w14:paraId="7E451B1C" w14:textId="15CF092A" w:rsidR="00F576A8" w:rsidRPr="00C70387" w:rsidRDefault="00F576A8" w:rsidP="00F576A8">
            <w:pPr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</w:pPr>
            <w:r w:rsidRPr="00C70387"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  <w:t>Lubrication, Oil &amp; Filter</w:t>
            </w:r>
          </w:p>
        </w:tc>
        <w:tc>
          <w:tcPr>
            <w:tcW w:w="3690" w:type="dxa"/>
          </w:tcPr>
          <w:p w14:paraId="3C2E0FB0" w14:textId="0FC422ED" w:rsidR="00F576A8" w:rsidRPr="00C70387" w:rsidRDefault="00F576A8" w:rsidP="00F576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</w:pPr>
            <w:r w:rsidRPr="00C70387"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  <w:t>Every 5,000KM or 3 Months</w:t>
            </w:r>
          </w:p>
        </w:tc>
        <w:tc>
          <w:tcPr>
            <w:tcW w:w="481" w:type="dxa"/>
          </w:tcPr>
          <w:p w14:paraId="4E1C98FF" w14:textId="6CFF692E" w:rsidR="00F576A8" w:rsidRPr="00C70387" w:rsidRDefault="00F576A8" w:rsidP="00F576A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</w:pPr>
            <w:r w:rsidRPr="00C70387"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  <w:sym w:font="Wingdings" w:char="F0FE"/>
            </w:r>
          </w:p>
        </w:tc>
        <w:tc>
          <w:tcPr>
            <w:tcW w:w="481" w:type="dxa"/>
          </w:tcPr>
          <w:p w14:paraId="3A26421C" w14:textId="0685EE5C" w:rsidR="00F576A8" w:rsidRPr="00C70387" w:rsidRDefault="00F576A8" w:rsidP="00F576A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</w:pPr>
            <w:r w:rsidRPr="00C70387"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  <w:sym w:font="Wingdings" w:char="F0FE"/>
            </w:r>
          </w:p>
        </w:tc>
        <w:tc>
          <w:tcPr>
            <w:tcW w:w="482" w:type="dxa"/>
          </w:tcPr>
          <w:p w14:paraId="68C2ECFC" w14:textId="5B15EAF4" w:rsidR="00F576A8" w:rsidRPr="00C70387" w:rsidRDefault="00F576A8" w:rsidP="00F576A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</w:pPr>
            <w:r w:rsidRPr="00C70387"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  <w:sym w:font="Wingdings" w:char="F0FE"/>
            </w:r>
          </w:p>
        </w:tc>
        <w:tc>
          <w:tcPr>
            <w:tcW w:w="481" w:type="dxa"/>
          </w:tcPr>
          <w:p w14:paraId="190A5DF6" w14:textId="72E380EF" w:rsidR="00F576A8" w:rsidRPr="00C70387" w:rsidRDefault="00F576A8" w:rsidP="00F576A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</w:pPr>
            <w:r w:rsidRPr="00C70387"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  <w:sym w:font="Wingdings" w:char="F0FE"/>
            </w:r>
          </w:p>
        </w:tc>
        <w:tc>
          <w:tcPr>
            <w:tcW w:w="482" w:type="dxa"/>
          </w:tcPr>
          <w:p w14:paraId="3DC354C0" w14:textId="2B92FEC4" w:rsidR="00F576A8" w:rsidRPr="00C70387" w:rsidRDefault="00F576A8" w:rsidP="00F576A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</w:pPr>
            <w:r w:rsidRPr="00C70387"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  <w:sym w:font="Wingdings" w:char="F0FE"/>
            </w:r>
          </w:p>
        </w:tc>
        <w:tc>
          <w:tcPr>
            <w:tcW w:w="481" w:type="dxa"/>
          </w:tcPr>
          <w:p w14:paraId="09970DF0" w14:textId="41448064" w:rsidR="00F576A8" w:rsidRPr="00C70387" w:rsidRDefault="00F576A8" w:rsidP="00F576A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</w:pPr>
            <w:r w:rsidRPr="00C70387"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  <w:sym w:font="Wingdings" w:char="F0FE"/>
            </w:r>
          </w:p>
        </w:tc>
        <w:tc>
          <w:tcPr>
            <w:tcW w:w="482" w:type="dxa"/>
          </w:tcPr>
          <w:p w14:paraId="02FE6EE8" w14:textId="7BFE5856" w:rsidR="00F576A8" w:rsidRPr="00C70387" w:rsidRDefault="00F576A8" w:rsidP="00F576A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</w:pPr>
            <w:r w:rsidRPr="00C70387"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  <w:sym w:font="Wingdings" w:char="F0FE"/>
            </w:r>
          </w:p>
        </w:tc>
        <w:tc>
          <w:tcPr>
            <w:tcW w:w="481" w:type="dxa"/>
          </w:tcPr>
          <w:p w14:paraId="75F16F07" w14:textId="678FDD8A" w:rsidR="00F576A8" w:rsidRPr="00C70387" w:rsidRDefault="00F576A8" w:rsidP="00F576A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</w:pPr>
            <w:r w:rsidRPr="00C70387"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  <w:sym w:font="Wingdings" w:char="F0FE"/>
            </w:r>
          </w:p>
        </w:tc>
        <w:tc>
          <w:tcPr>
            <w:tcW w:w="482" w:type="dxa"/>
          </w:tcPr>
          <w:p w14:paraId="4A3D5AF4" w14:textId="694105E8" w:rsidR="00F576A8" w:rsidRPr="00C70387" w:rsidRDefault="00F576A8" w:rsidP="00F576A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</w:pPr>
            <w:r w:rsidRPr="00C70387"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  <w:sym w:font="Wingdings" w:char="F0FE"/>
            </w:r>
          </w:p>
        </w:tc>
        <w:tc>
          <w:tcPr>
            <w:tcW w:w="481" w:type="dxa"/>
          </w:tcPr>
          <w:p w14:paraId="2ED71357" w14:textId="7E8C861F" w:rsidR="00F576A8" w:rsidRPr="00C70387" w:rsidRDefault="00F576A8" w:rsidP="00F576A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</w:pPr>
            <w:r w:rsidRPr="00C70387"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  <w:sym w:font="Wingdings" w:char="F0FE"/>
            </w:r>
          </w:p>
        </w:tc>
        <w:tc>
          <w:tcPr>
            <w:tcW w:w="482" w:type="dxa"/>
          </w:tcPr>
          <w:p w14:paraId="0C0DBC23" w14:textId="7002423A" w:rsidR="00F576A8" w:rsidRPr="00C70387" w:rsidRDefault="00F576A8" w:rsidP="00F576A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</w:pPr>
            <w:r w:rsidRPr="00C70387"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  <w:sym w:font="Wingdings" w:char="F0FE"/>
            </w:r>
          </w:p>
        </w:tc>
        <w:tc>
          <w:tcPr>
            <w:tcW w:w="481" w:type="dxa"/>
          </w:tcPr>
          <w:p w14:paraId="05F741CA" w14:textId="21B3ABB9" w:rsidR="00F576A8" w:rsidRPr="00C70387" w:rsidRDefault="00F576A8" w:rsidP="00F576A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</w:pPr>
            <w:r w:rsidRPr="00C70387"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  <w:sym w:font="Wingdings" w:char="F0FE"/>
            </w:r>
          </w:p>
        </w:tc>
        <w:tc>
          <w:tcPr>
            <w:tcW w:w="482" w:type="dxa"/>
          </w:tcPr>
          <w:p w14:paraId="79A3A943" w14:textId="6B13559D" w:rsidR="00F576A8" w:rsidRPr="00C70387" w:rsidRDefault="00F576A8" w:rsidP="00F576A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</w:pPr>
            <w:r w:rsidRPr="00C70387"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  <w:sym w:font="Wingdings" w:char="F0FE"/>
            </w:r>
          </w:p>
        </w:tc>
        <w:tc>
          <w:tcPr>
            <w:tcW w:w="481" w:type="dxa"/>
          </w:tcPr>
          <w:p w14:paraId="16A1691A" w14:textId="5FC865EA" w:rsidR="00F576A8" w:rsidRPr="00C70387" w:rsidRDefault="00F576A8" w:rsidP="00F576A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</w:pPr>
            <w:r w:rsidRPr="00C70387"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  <w:sym w:font="Wingdings" w:char="F0FE"/>
            </w:r>
          </w:p>
        </w:tc>
        <w:tc>
          <w:tcPr>
            <w:tcW w:w="482" w:type="dxa"/>
          </w:tcPr>
          <w:p w14:paraId="4949C45D" w14:textId="25FAA1D8" w:rsidR="00F576A8" w:rsidRPr="00C70387" w:rsidRDefault="00F576A8" w:rsidP="00F576A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</w:pPr>
            <w:r w:rsidRPr="00C70387"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  <w:sym w:font="Wingdings" w:char="F0FE"/>
            </w:r>
          </w:p>
        </w:tc>
        <w:tc>
          <w:tcPr>
            <w:tcW w:w="481" w:type="dxa"/>
          </w:tcPr>
          <w:p w14:paraId="2DFF0D49" w14:textId="1B1F9B29" w:rsidR="00F576A8" w:rsidRPr="00C70387" w:rsidRDefault="00F576A8" w:rsidP="00F576A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</w:pPr>
            <w:r w:rsidRPr="00C70387"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  <w:sym w:font="Wingdings" w:char="F0FE"/>
            </w:r>
          </w:p>
        </w:tc>
        <w:tc>
          <w:tcPr>
            <w:tcW w:w="482" w:type="dxa"/>
          </w:tcPr>
          <w:p w14:paraId="2CAD79C5" w14:textId="0587DF10" w:rsidR="00F576A8" w:rsidRPr="00C70387" w:rsidRDefault="00F576A8" w:rsidP="00F576A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</w:pPr>
            <w:r w:rsidRPr="00C70387"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  <w:sym w:font="Wingdings" w:char="F0FE"/>
            </w:r>
          </w:p>
        </w:tc>
      </w:tr>
      <w:tr w:rsidR="00F576A8" w:rsidRPr="00C70387" w14:paraId="3BFF23EC" w14:textId="77777777" w:rsidTr="00C7038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5" w:type="dxa"/>
          </w:tcPr>
          <w:p w14:paraId="36E7DBF4" w14:textId="6C2B8566" w:rsidR="00F576A8" w:rsidRPr="00C70387" w:rsidRDefault="00F576A8" w:rsidP="00F576A8">
            <w:pPr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</w:pPr>
            <w:r w:rsidRPr="00C70387"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  <w:t>Air Filter - Inspect/Replace</w:t>
            </w:r>
          </w:p>
        </w:tc>
        <w:tc>
          <w:tcPr>
            <w:tcW w:w="3690" w:type="dxa"/>
          </w:tcPr>
          <w:p w14:paraId="77EDE9BE" w14:textId="164D38F0" w:rsidR="00F576A8" w:rsidRPr="00C70387" w:rsidRDefault="00F576A8" w:rsidP="00F576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</w:pPr>
            <w:r w:rsidRPr="00C70387"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  <w:t>Every 5,000KM or 3 Months</w:t>
            </w:r>
          </w:p>
        </w:tc>
        <w:tc>
          <w:tcPr>
            <w:tcW w:w="481" w:type="dxa"/>
          </w:tcPr>
          <w:p w14:paraId="7D2D1083" w14:textId="64820B9A" w:rsidR="00F576A8" w:rsidRPr="00C70387" w:rsidRDefault="00F576A8" w:rsidP="00F576A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</w:pPr>
            <w:r w:rsidRPr="00C70387"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  <w:sym w:font="Wingdings" w:char="F0FE"/>
            </w:r>
          </w:p>
        </w:tc>
        <w:tc>
          <w:tcPr>
            <w:tcW w:w="481" w:type="dxa"/>
          </w:tcPr>
          <w:p w14:paraId="44DF6069" w14:textId="6C03F9D2" w:rsidR="00F576A8" w:rsidRPr="00C70387" w:rsidRDefault="00F576A8" w:rsidP="00F576A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</w:pPr>
            <w:r w:rsidRPr="00C70387"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  <w:sym w:font="Wingdings" w:char="F0FE"/>
            </w:r>
          </w:p>
        </w:tc>
        <w:tc>
          <w:tcPr>
            <w:tcW w:w="482" w:type="dxa"/>
          </w:tcPr>
          <w:p w14:paraId="4882687F" w14:textId="6F93D630" w:rsidR="00F576A8" w:rsidRPr="00C70387" w:rsidRDefault="00F576A8" w:rsidP="00F576A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</w:pPr>
            <w:r w:rsidRPr="00C70387"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  <w:sym w:font="Wingdings" w:char="F0FE"/>
            </w:r>
          </w:p>
        </w:tc>
        <w:tc>
          <w:tcPr>
            <w:tcW w:w="481" w:type="dxa"/>
          </w:tcPr>
          <w:p w14:paraId="4DEFAD7F" w14:textId="158CD4AB" w:rsidR="00F576A8" w:rsidRPr="00C70387" w:rsidRDefault="00F576A8" w:rsidP="00F576A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</w:pPr>
            <w:r w:rsidRPr="00C70387"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  <w:sym w:font="Wingdings" w:char="F0FE"/>
            </w:r>
          </w:p>
        </w:tc>
        <w:tc>
          <w:tcPr>
            <w:tcW w:w="482" w:type="dxa"/>
          </w:tcPr>
          <w:p w14:paraId="7EDFC769" w14:textId="56C766E2" w:rsidR="00F576A8" w:rsidRPr="00C70387" w:rsidRDefault="00F576A8" w:rsidP="00F576A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</w:pPr>
            <w:r w:rsidRPr="00C70387"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  <w:sym w:font="Wingdings" w:char="F0FE"/>
            </w:r>
          </w:p>
        </w:tc>
        <w:tc>
          <w:tcPr>
            <w:tcW w:w="481" w:type="dxa"/>
          </w:tcPr>
          <w:p w14:paraId="69F20506" w14:textId="3AC2BFDF" w:rsidR="00F576A8" w:rsidRPr="00C70387" w:rsidRDefault="00F576A8" w:rsidP="00F576A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</w:pPr>
            <w:r w:rsidRPr="00C70387"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  <w:sym w:font="Wingdings" w:char="F0FE"/>
            </w:r>
          </w:p>
        </w:tc>
        <w:tc>
          <w:tcPr>
            <w:tcW w:w="482" w:type="dxa"/>
          </w:tcPr>
          <w:p w14:paraId="04B79704" w14:textId="5C47AAB2" w:rsidR="00F576A8" w:rsidRPr="00C70387" w:rsidRDefault="00F576A8" w:rsidP="00F576A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</w:pPr>
            <w:r w:rsidRPr="00C70387"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  <w:sym w:font="Wingdings" w:char="F0FE"/>
            </w:r>
          </w:p>
        </w:tc>
        <w:tc>
          <w:tcPr>
            <w:tcW w:w="481" w:type="dxa"/>
          </w:tcPr>
          <w:p w14:paraId="12293425" w14:textId="446C62F4" w:rsidR="00F576A8" w:rsidRPr="00C70387" w:rsidRDefault="00F576A8" w:rsidP="00F576A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</w:pPr>
            <w:r w:rsidRPr="00C70387"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  <w:sym w:font="Wingdings" w:char="F0FE"/>
            </w:r>
          </w:p>
        </w:tc>
        <w:tc>
          <w:tcPr>
            <w:tcW w:w="482" w:type="dxa"/>
          </w:tcPr>
          <w:p w14:paraId="51C2320D" w14:textId="0D1D00E3" w:rsidR="00F576A8" w:rsidRPr="00C70387" w:rsidRDefault="00F576A8" w:rsidP="00F576A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</w:pPr>
            <w:r w:rsidRPr="00C70387"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  <w:sym w:font="Wingdings" w:char="F0FE"/>
            </w:r>
          </w:p>
        </w:tc>
        <w:tc>
          <w:tcPr>
            <w:tcW w:w="481" w:type="dxa"/>
          </w:tcPr>
          <w:p w14:paraId="220708EC" w14:textId="2CB7BA91" w:rsidR="00F576A8" w:rsidRPr="00C70387" w:rsidRDefault="00F576A8" w:rsidP="00F576A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</w:pPr>
            <w:r w:rsidRPr="00C70387"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  <w:sym w:font="Wingdings" w:char="F0FE"/>
            </w:r>
          </w:p>
        </w:tc>
        <w:tc>
          <w:tcPr>
            <w:tcW w:w="482" w:type="dxa"/>
          </w:tcPr>
          <w:p w14:paraId="02EE044E" w14:textId="1F7D05B3" w:rsidR="00F576A8" w:rsidRPr="00C70387" w:rsidRDefault="00F576A8" w:rsidP="00F576A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</w:pPr>
            <w:r w:rsidRPr="00C70387"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  <w:sym w:font="Wingdings" w:char="F0FE"/>
            </w:r>
          </w:p>
        </w:tc>
        <w:tc>
          <w:tcPr>
            <w:tcW w:w="481" w:type="dxa"/>
          </w:tcPr>
          <w:p w14:paraId="0027CB27" w14:textId="1A506046" w:rsidR="00F576A8" w:rsidRPr="00C70387" w:rsidRDefault="00F576A8" w:rsidP="00F576A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</w:pPr>
            <w:r w:rsidRPr="00C70387"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  <w:sym w:font="Wingdings" w:char="F0FE"/>
            </w:r>
          </w:p>
        </w:tc>
        <w:tc>
          <w:tcPr>
            <w:tcW w:w="482" w:type="dxa"/>
          </w:tcPr>
          <w:p w14:paraId="11A94E19" w14:textId="188A1268" w:rsidR="00F576A8" w:rsidRPr="00C70387" w:rsidRDefault="00F576A8" w:rsidP="00F576A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</w:pPr>
            <w:r w:rsidRPr="00C70387"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  <w:sym w:font="Wingdings" w:char="F0FE"/>
            </w:r>
          </w:p>
        </w:tc>
        <w:tc>
          <w:tcPr>
            <w:tcW w:w="481" w:type="dxa"/>
          </w:tcPr>
          <w:p w14:paraId="2725BEAA" w14:textId="03F0E35F" w:rsidR="00F576A8" w:rsidRPr="00C70387" w:rsidRDefault="00F576A8" w:rsidP="00F576A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</w:pPr>
            <w:r w:rsidRPr="00C70387"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  <w:sym w:font="Wingdings" w:char="F0FE"/>
            </w:r>
          </w:p>
        </w:tc>
        <w:tc>
          <w:tcPr>
            <w:tcW w:w="482" w:type="dxa"/>
          </w:tcPr>
          <w:p w14:paraId="6E104211" w14:textId="4B4F60D8" w:rsidR="00F576A8" w:rsidRPr="00C70387" w:rsidRDefault="00F576A8" w:rsidP="00F576A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</w:pPr>
            <w:r w:rsidRPr="00C70387"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  <w:sym w:font="Wingdings" w:char="F0FE"/>
            </w:r>
          </w:p>
        </w:tc>
        <w:tc>
          <w:tcPr>
            <w:tcW w:w="481" w:type="dxa"/>
          </w:tcPr>
          <w:p w14:paraId="00C37CDE" w14:textId="3F431430" w:rsidR="00F576A8" w:rsidRPr="00C70387" w:rsidRDefault="00F576A8" w:rsidP="00F576A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</w:pPr>
            <w:r w:rsidRPr="00C70387"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  <w:sym w:font="Wingdings" w:char="F0FE"/>
            </w:r>
          </w:p>
        </w:tc>
        <w:tc>
          <w:tcPr>
            <w:tcW w:w="482" w:type="dxa"/>
          </w:tcPr>
          <w:p w14:paraId="6699F955" w14:textId="0B6A477D" w:rsidR="00F576A8" w:rsidRPr="00C70387" w:rsidRDefault="00F576A8" w:rsidP="00F576A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</w:pPr>
            <w:r w:rsidRPr="00C70387"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  <w:sym w:font="Wingdings" w:char="F0FE"/>
            </w:r>
          </w:p>
        </w:tc>
      </w:tr>
      <w:tr w:rsidR="00F576A8" w:rsidRPr="00C70387" w14:paraId="747D9F58" w14:textId="77777777" w:rsidTr="00C70387">
        <w:trPr>
          <w:trHeight w:val="3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5" w:type="dxa"/>
          </w:tcPr>
          <w:p w14:paraId="14BAE110" w14:textId="1256EDD8" w:rsidR="00F576A8" w:rsidRPr="00C70387" w:rsidRDefault="00F576A8" w:rsidP="00F576A8">
            <w:pPr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</w:pPr>
            <w:r w:rsidRPr="00C70387"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  <w:t>Drive Axle Boots &amp; Seals</w:t>
            </w:r>
          </w:p>
        </w:tc>
        <w:tc>
          <w:tcPr>
            <w:tcW w:w="3690" w:type="dxa"/>
          </w:tcPr>
          <w:p w14:paraId="6058D949" w14:textId="04EEA411" w:rsidR="00F576A8" w:rsidRPr="00C70387" w:rsidRDefault="00F576A8" w:rsidP="00F576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</w:pPr>
            <w:r w:rsidRPr="00C70387"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  <w:t>Inspect every 5,000KM or 3 Months</w:t>
            </w:r>
          </w:p>
        </w:tc>
        <w:tc>
          <w:tcPr>
            <w:tcW w:w="481" w:type="dxa"/>
          </w:tcPr>
          <w:p w14:paraId="4B94A162" w14:textId="00B64F8B" w:rsidR="00F576A8" w:rsidRPr="00C70387" w:rsidRDefault="00F576A8" w:rsidP="00F576A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</w:pPr>
            <w:r w:rsidRPr="00C70387"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  <w:sym w:font="Wingdings" w:char="F0FE"/>
            </w:r>
          </w:p>
        </w:tc>
        <w:tc>
          <w:tcPr>
            <w:tcW w:w="481" w:type="dxa"/>
          </w:tcPr>
          <w:p w14:paraId="1FFFFA9B" w14:textId="6D1645FC" w:rsidR="00F576A8" w:rsidRPr="00C70387" w:rsidRDefault="00F576A8" w:rsidP="00F576A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</w:pPr>
            <w:r w:rsidRPr="00C70387"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  <w:sym w:font="Wingdings" w:char="F0FE"/>
            </w:r>
          </w:p>
        </w:tc>
        <w:tc>
          <w:tcPr>
            <w:tcW w:w="482" w:type="dxa"/>
          </w:tcPr>
          <w:p w14:paraId="3A3DC328" w14:textId="0A87C11F" w:rsidR="00F576A8" w:rsidRPr="00C70387" w:rsidRDefault="00F576A8" w:rsidP="00F576A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</w:pPr>
            <w:r w:rsidRPr="00C70387"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  <w:sym w:font="Wingdings" w:char="F0FE"/>
            </w:r>
          </w:p>
        </w:tc>
        <w:tc>
          <w:tcPr>
            <w:tcW w:w="481" w:type="dxa"/>
          </w:tcPr>
          <w:p w14:paraId="6E74ADDF" w14:textId="150888EC" w:rsidR="00F576A8" w:rsidRPr="00C70387" w:rsidRDefault="00F576A8" w:rsidP="00F576A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</w:pPr>
            <w:r w:rsidRPr="00C70387"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  <w:sym w:font="Wingdings" w:char="F0FE"/>
            </w:r>
          </w:p>
        </w:tc>
        <w:tc>
          <w:tcPr>
            <w:tcW w:w="482" w:type="dxa"/>
          </w:tcPr>
          <w:p w14:paraId="0D3F23C6" w14:textId="0379843B" w:rsidR="00F576A8" w:rsidRPr="00C70387" w:rsidRDefault="00F576A8" w:rsidP="00F576A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</w:pPr>
            <w:r w:rsidRPr="00C70387"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  <w:sym w:font="Wingdings" w:char="F0FE"/>
            </w:r>
          </w:p>
        </w:tc>
        <w:tc>
          <w:tcPr>
            <w:tcW w:w="481" w:type="dxa"/>
          </w:tcPr>
          <w:p w14:paraId="4A4C1BCD" w14:textId="67D26B47" w:rsidR="00F576A8" w:rsidRPr="00C70387" w:rsidRDefault="00F576A8" w:rsidP="00F576A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</w:pPr>
            <w:r w:rsidRPr="00C70387"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  <w:sym w:font="Wingdings" w:char="F0FE"/>
            </w:r>
          </w:p>
        </w:tc>
        <w:tc>
          <w:tcPr>
            <w:tcW w:w="482" w:type="dxa"/>
          </w:tcPr>
          <w:p w14:paraId="64D35C24" w14:textId="0E6A6434" w:rsidR="00F576A8" w:rsidRPr="00C70387" w:rsidRDefault="00F576A8" w:rsidP="00F576A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</w:pPr>
            <w:r w:rsidRPr="00C70387"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  <w:sym w:font="Wingdings" w:char="F0FE"/>
            </w:r>
          </w:p>
        </w:tc>
        <w:tc>
          <w:tcPr>
            <w:tcW w:w="481" w:type="dxa"/>
          </w:tcPr>
          <w:p w14:paraId="1B82B4A9" w14:textId="2292D777" w:rsidR="00F576A8" w:rsidRPr="00C70387" w:rsidRDefault="00F576A8" w:rsidP="00F576A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</w:pPr>
            <w:r w:rsidRPr="00C70387"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  <w:sym w:font="Wingdings" w:char="F0FE"/>
            </w:r>
          </w:p>
        </w:tc>
        <w:tc>
          <w:tcPr>
            <w:tcW w:w="482" w:type="dxa"/>
          </w:tcPr>
          <w:p w14:paraId="00597A3C" w14:textId="7660A906" w:rsidR="00F576A8" w:rsidRPr="00C70387" w:rsidRDefault="00F576A8" w:rsidP="00F576A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</w:pPr>
            <w:r w:rsidRPr="00C70387"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  <w:sym w:font="Wingdings" w:char="F0FE"/>
            </w:r>
          </w:p>
        </w:tc>
        <w:tc>
          <w:tcPr>
            <w:tcW w:w="481" w:type="dxa"/>
          </w:tcPr>
          <w:p w14:paraId="03B3042D" w14:textId="75413F3E" w:rsidR="00F576A8" w:rsidRPr="00C70387" w:rsidRDefault="00F576A8" w:rsidP="00F576A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</w:pPr>
            <w:r w:rsidRPr="00C70387"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  <w:sym w:font="Wingdings" w:char="F0FE"/>
            </w:r>
          </w:p>
        </w:tc>
        <w:tc>
          <w:tcPr>
            <w:tcW w:w="482" w:type="dxa"/>
          </w:tcPr>
          <w:p w14:paraId="05B3E48E" w14:textId="6324154C" w:rsidR="00F576A8" w:rsidRPr="00C70387" w:rsidRDefault="00F576A8" w:rsidP="00F576A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</w:pPr>
            <w:r w:rsidRPr="00C70387"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  <w:sym w:font="Wingdings" w:char="F0FE"/>
            </w:r>
          </w:p>
        </w:tc>
        <w:tc>
          <w:tcPr>
            <w:tcW w:w="481" w:type="dxa"/>
          </w:tcPr>
          <w:p w14:paraId="6153D1E5" w14:textId="7A51F479" w:rsidR="00F576A8" w:rsidRPr="00C70387" w:rsidRDefault="00F576A8" w:rsidP="00F576A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</w:pPr>
            <w:r w:rsidRPr="00C70387"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  <w:sym w:font="Wingdings" w:char="F0FE"/>
            </w:r>
          </w:p>
        </w:tc>
        <w:tc>
          <w:tcPr>
            <w:tcW w:w="482" w:type="dxa"/>
          </w:tcPr>
          <w:p w14:paraId="67A81B98" w14:textId="351CCD6E" w:rsidR="00F576A8" w:rsidRPr="00C70387" w:rsidRDefault="00F576A8" w:rsidP="00F576A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</w:pPr>
            <w:r w:rsidRPr="00C70387"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  <w:sym w:font="Wingdings" w:char="F0FE"/>
            </w:r>
          </w:p>
        </w:tc>
        <w:tc>
          <w:tcPr>
            <w:tcW w:w="481" w:type="dxa"/>
          </w:tcPr>
          <w:p w14:paraId="37377468" w14:textId="2D01B806" w:rsidR="00F576A8" w:rsidRPr="00C70387" w:rsidRDefault="00F576A8" w:rsidP="00F576A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</w:pPr>
            <w:r w:rsidRPr="00C70387"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  <w:sym w:font="Wingdings" w:char="F0FE"/>
            </w:r>
          </w:p>
        </w:tc>
        <w:tc>
          <w:tcPr>
            <w:tcW w:w="482" w:type="dxa"/>
          </w:tcPr>
          <w:p w14:paraId="6579799E" w14:textId="35FD8776" w:rsidR="00F576A8" w:rsidRPr="00C70387" w:rsidRDefault="00F576A8" w:rsidP="00F576A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</w:pPr>
            <w:r w:rsidRPr="00C70387"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  <w:sym w:font="Wingdings" w:char="F0FE"/>
            </w:r>
          </w:p>
        </w:tc>
        <w:tc>
          <w:tcPr>
            <w:tcW w:w="481" w:type="dxa"/>
          </w:tcPr>
          <w:p w14:paraId="003B9950" w14:textId="5A428611" w:rsidR="00F576A8" w:rsidRPr="00C70387" w:rsidRDefault="00F576A8" w:rsidP="00F576A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</w:pPr>
            <w:r w:rsidRPr="00C70387"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  <w:sym w:font="Wingdings" w:char="F0FE"/>
            </w:r>
          </w:p>
        </w:tc>
        <w:tc>
          <w:tcPr>
            <w:tcW w:w="482" w:type="dxa"/>
          </w:tcPr>
          <w:p w14:paraId="09754FA8" w14:textId="451E2FF7" w:rsidR="00F576A8" w:rsidRPr="00C70387" w:rsidRDefault="00F576A8" w:rsidP="00F576A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</w:pPr>
            <w:r w:rsidRPr="00C70387"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  <w:sym w:font="Wingdings" w:char="F0FE"/>
            </w:r>
          </w:p>
        </w:tc>
      </w:tr>
      <w:tr w:rsidR="00F576A8" w:rsidRPr="00C70387" w14:paraId="5713FF4E" w14:textId="77777777" w:rsidTr="00C7038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5" w:type="dxa"/>
          </w:tcPr>
          <w:p w14:paraId="45943275" w14:textId="35363EEF" w:rsidR="00F576A8" w:rsidRPr="00C70387" w:rsidRDefault="00F576A8" w:rsidP="00F576A8">
            <w:pPr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</w:pPr>
            <w:r w:rsidRPr="00C70387"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  <w:t>PCV Value</w:t>
            </w:r>
          </w:p>
        </w:tc>
        <w:tc>
          <w:tcPr>
            <w:tcW w:w="3690" w:type="dxa"/>
          </w:tcPr>
          <w:p w14:paraId="61607FC1" w14:textId="1F0EED3D" w:rsidR="00F576A8" w:rsidRPr="00C70387" w:rsidRDefault="00F576A8" w:rsidP="00F576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</w:pPr>
            <w:r w:rsidRPr="00C70387"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  <w:t>Inspect every 10,000KM or 6 months</w:t>
            </w:r>
          </w:p>
        </w:tc>
        <w:tc>
          <w:tcPr>
            <w:tcW w:w="481" w:type="dxa"/>
          </w:tcPr>
          <w:p w14:paraId="4E11F35E" w14:textId="585FAC72" w:rsidR="00F576A8" w:rsidRPr="00C70387" w:rsidRDefault="00F576A8" w:rsidP="00F576A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</w:pPr>
            <w:r w:rsidRPr="00C70387"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1" w:type="dxa"/>
          </w:tcPr>
          <w:p w14:paraId="21B23857" w14:textId="359CA024" w:rsidR="00F576A8" w:rsidRPr="00C70387" w:rsidRDefault="00F576A8" w:rsidP="00F576A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</w:pPr>
            <w:r w:rsidRPr="00C70387"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  <w:sym w:font="Wingdings" w:char="F0FE"/>
            </w:r>
          </w:p>
        </w:tc>
        <w:tc>
          <w:tcPr>
            <w:tcW w:w="482" w:type="dxa"/>
          </w:tcPr>
          <w:p w14:paraId="4D281741" w14:textId="3E961947" w:rsidR="00F576A8" w:rsidRPr="00C70387" w:rsidRDefault="00F576A8" w:rsidP="00F576A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</w:pPr>
            <w:r w:rsidRPr="00C70387"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1" w:type="dxa"/>
          </w:tcPr>
          <w:p w14:paraId="1610F48E" w14:textId="3E3864E6" w:rsidR="00F576A8" w:rsidRPr="00C70387" w:rsidRDefault="00F576A8" w:rsidP="00F576A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</w:pPr>
            <w:r w:rsidRPr="00C70387"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  <w:sym w:font="Wingdings" w:char="F0FE"/>
            </w:r>
          </w:p>
        </w:tc>
        <w:tc>
          <w:tcPr>
            <w:tcW w:w="482" w:type="dxa"/>
          </w:tcPr>
          <w:p w14:paraId="23829A32" w14:textId="154FD6C8" w:rsidR="00F576A8" w:rsidRPr="00C70387" w:rsidRDefault="00F576A8" w:rsidP="00F576A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</w:pPr>
            <w:r w:rsidRPr="00C70387"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1" w:type="dxa"/>
          </w:tcPr>
          <w:p w14:paraId="646222E3" w14:textId="1A3EBBED" w:rsidR="00F576A8" w:rsidRPr="00C70387" w:rsidRDefault="00F576A8" w:rsidP="00F576A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</w:pPr>
            <w:r w:rsidRPr="00C70387"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  <w:sym w:font="Wingdings" w:char="F0FE"/>
            </w:r>
          </w:p>
        </w:tc>
        <w:tc>
          <w:tcPr>
            <w:tcW w:w="482" w:type="dxa"/>
          </w:tcPr>
          <w:p w14:paraId="23E15D8C" w14:textId="16DCE2B3" w:rsidR="00F576A8" w:rsidRPr="00C70387" w:rsidRDefault="00F576A8" w:rsidP="00F576A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</w:pPr>
            <w:r w:rsidRPr="00C70387"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1" w:type="dxa"/>
          </w:tcPr>
          <w:p w14:paraId="17CE79BC" w14:textId="14F83D61" w:rsidR="00F576A8" w:rsidRPr="00C70387" w:rsidRDefault="00F576A8" w:rsidP="00F576A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</w:pPr>
            <w:r w:rsidRPr="00C70387"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  <w:sym w:font="Wingdings" w:char="F0FE"/>
            </w:r>
          </w:p>
        </w:tc>
        <w:tc>
          <w:tcPr>
            <w:tcW w:w="482" w:type="dxa"/>
          </w:tcPr>
          <w:p w14:paraId="6720EBC6" w14:textId="455CA04D" w:rsidR="00F576A8" w:rsidRPr="00C70387" w:rsidRDefault="00F576A8" w:rsidP="00F576A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</w:pPr>
            <w:r w:rsidRPr="00C70387"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1" w:type="dxa"/>
          </w:tcPr>
          <w:p w14:paraId="7501F9E5" w14:textId="3D84338D" w:rsidR="00F576A8" w:rsidRPr="00C70387" w:rsidRDefault="00F576A8" w:rsidP="00F576A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</w:pPr>
            <w:r w:rsidRPr="00C70387"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  <w:sym w:font="Wingdings" w:char="F0FE"/>
            </w:r>
          </w:p>
        </w:tc>
        <w:tc>
          <w:tcPr>
            <w:tcW w:w="482" w:type="dxa"/>
          </w:tcPr>
          <w:p w14:paraId="67DCC6C4" w14:textId="6A8EE8B0" w:rsidR="00F576A8" w:rsidRPr="00C70387" w:rsidRDefault="00F576A8" w:rsidP="00F576A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</w:pPr>
            <w:r w:rsidRPr="00C70387"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1" w:type="dxa"/>
          </w:tcPr>
          <w:p w14:paraId="1BC241B8" w14:textId="730B8947" w:rsidR="00F576A8" w:rsidRPr="00C70387" w:rsidRDefault="00F576A8" w:rsidP="00F576A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</w:pPr>
            <w:r w:rsidRPr="00C70387"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  <w:sym w:font="Wingdings" w:char="F0FE"/>
            </w:r>
          </w:p>
        </w:tc>
        <w:tc>
          <w:tcPr>
            <w:tcW w:w="482" w:type="dxa"/>
          </w:tcPr>
          <w:p w14:paraId="065FF4A2" w14:textId="128C6F5B" w:rsidR="00F576A8" w:rsidRPr="00C70387" w:rsidRDefault="00F576A8" w:rsidP="00F576A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</w:pPr>
            <w:r w:rsidRPr="00C70387"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1" w:type="dxa"/>
          </w:tcPr>
          <w:p w14:paraId="2A389497" w14:textId="02C4A0AF" w:rsidR="00F576A8" w:rsidRPr="00C70387" w:rsidRDefault="00F576A8" w:rsidP="00F576A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</w:pPr>
            <w:r w:rsidRPr="00C70387"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  <w:sym w:font="Wingdings" w:char="F0FE"/>
            </w:r>
          </w:p>
        </w:tc>
        <w:tc>
          <w:tcPr>
            <w:tcW w:w="482" w:type="dxa"/>
          </w:tcPr>
          <w:p w14:paraId="57A91F00" w14:textId="0E8DD531" w:rsidR="00F576A8" w:rsidRPr="00C70387" w:rsidRDefault="00F576A8" w:rsidP="00F576A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</w:pPr>
            <w:r w:rsidRPr="00C70387"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1" w:type="dxa"/>
          </w:tcPr>
          <w:p w14:paraId="0E171B0B" w14:textId="743070EC" w:rsidR="00F576A8" w:rsidRPr="00C70387" w:rsidRDefault="00F576A8" w:rsidP="00F576A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</w:pPr>
            <w:r w:rsidRPr="00C70387"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  <w:sym w:font="Wingdings" w:char="F0FE"/>
            </w:r>
          </w:p>
        </w:tc>
        <w:tc>
          <w:tcPr>
            <w:tcW w:w="482" w:type="dxa"/>
          </w:tcPr>
          <w:p w14:paraId="277538E2" w14:textId="5F974857" w:rsidR="00F576A8" w:rsidRPr="00C70387" w:rsidRDefault="00F576A8" w:rsidP="00F576A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</w:pPr>
            <w:r w:rsidRPr="00C70387"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</w:tr>
      <w:tr w:rsidR="00F576A8" w:rsidRPr="00C70387" w14:paraId="4E3D9A78" w14:textId="77777777" w:rsidTr="00C70387">
        <w:trPr>
          <w:trHeight w:val="3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5" w:type="dxa"/>
          </w:tcPr>
          <w:p w14:paraId="6873CD8B" w14:textId="2C5BDD9D" w:rsidR="00F576A8" w:rsidRPr="00C70387" w:rsidRDefault="00F576A8" w:rsidP="00F576A8">
            <w:pPr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</w:pPr>
            <w:r w:rsidRPr="00C70387"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  <w:t>Tire Rotation &amp; Inspection</w:t>
            </w:r>
          </w:p>
        </w:tc>
        <w:tc>
          <w:tcPr>
            <w:tcW w:w="3690" w:type="dxa"/>
          </w:tcPr>
          <w:p w14:paraId="3DA14C80" w14:textId="6A64B23F" w:rsidR="00F576A8" w:rsidRPr="00C70387" w:rsidRDefault="00F576A8" w:rsidP="00F576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</w:pPr>
            <w:r w:rsidRPr="00C70387"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  <w:t>Every 10,000KM or 6 months</w:t>
            </w:r>
          </w:p>
        </w:tc>
        <w:tc>
          <w:tcPr>
            <w:tcW w:w="481" w:type="dxa"/>
          </w:tcPr>
          <w:p w14:paraId="70009FC4" w14:textId="341FD45B" w:rsidR="00F576A8" w:rsidRPr="00C70387" w:rsidRDefault="00F576A8" w:rsidP="00F576A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</w:pPr>
            <w:r w:rsidRPr="00C70387"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1" w:type="dxa"/>
          </w:tcPr>
          <w:p w14:paraId="62FE172A" w14:textId="79AC7540" w:rsidR="00F576A8" w:rsidRPr="00C70387" w:rsidRDefault="00F576A8" w:rsidP="00F576A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</w:pPr>
            <w:r w:rsidRPr="00C70387"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  <w:sym w:font="Wingdings" w:char="F0FE"/>
            </w:r>
          </w:p>
        </w:tc>
        <w:tc>
          <w:tcPr>
            <w:tcW w:w="482" w:type="dxa"/>
          </w:tcPr>
          <w:p w14:paraId="48CB94ED" w14:textId="72664D3B" w:rsidR="00F576A8" w:rsidRPr="00C70387" w:rsidRDefault="00F576A8" w:rsidP="00F576A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</w:pPr>
            <w:r w:rsidRPr="00C70387"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1" w:type="dxa"/>
          </w:tcPr>
          <w:p w14:paraId="451D2CCD" w14:textId="7D23E3C8" w:rsidR="00F576A8" w:rsidRPr="00C70387" w:rsidRDefault="00F576A8" w:rsidP="00F576A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</w:pPr>
            <w:r w:rsidRPr="00C70387"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  <w:sym w:font="Wingdings" w:char="F0FE"/>
            </w:r>
          </w:p>
        </w:tc>
        <w:tc>
          <w:tcPr>
            <w:tcW w:w="482" w:type="dxa"/>
          </w:tcPr>
          <w:p w14:paraId="0B4C931C" w14:textId="7766BC5A" w:rsidR="00F576A8" w:rsidRPr="00C70387" w:rsidRDefault="00F576A8" w:rsidP="00F576A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</w:pPr>
            <w:r w:rsidRPr="00C70387"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1" w:type="dxa"/>
          </w:tcPr>
          <w:p w14:paraId="13B45C76" w14:textId="3ED70F70" w:rsidR="00F576A8" w:rsidRPr="00C70387" w:rsidRDefault="00F576A8" w:rsidP="00F576A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</w:pPr>
            <w:r w:rsidRPr="00C70387"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  <w:sym w:font="Wingdings" w:char="F0FE"/>
            </w:r>
          </w:p>
        </w:tc>
        <w:tc>
          <w:tcPr>
            <w:tcW w:w="482" w:type="dxa"/>
          </w:tcPr>
          <w:p w14:paraId="094BD2B1" w14:textId="27605EEB" w:rsidR="00F576A8" w:rsidRPr="00C70387" w:rsidRDefault="00F576A8" w:rsidP="00F576A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</w:pPr>
            <w:r w:rsidRPr="00C70387"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1" w:type="dxa"/>
          </w:tcPr>
          <w:p w14:paraId="3CDE9024" w14:textId="4BF67445" w:rsidR="00F576A8" w:rsidRPr="00C70387" w:rsidRDefault="00F576A8" w:rsidP="00F576A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</w:pPr>
            <w:r w:rsidRPr="00C70387"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  <w:sym w:font="Wingdings" w:char="F0FE"/>
            </w:r>
          </w:p>
        </w:tc>
        <w:tc>
          <w:tcPr>
            <w:tcW w:w="482" w:type="dxa"/>
          </w:tcPr>
          <w:p w14:paraId="414C85A0" w14:textId="06F8446F" w:rsidR="00F576A8" w:rsidRPr="00C70387" w:rsidRDefault="00F576A8" w:rsidP="00F576A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</w:pPr>
            <w:r w:rsidRPr="00C70387"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1" w:type="dxa"/>
          </w:tcPr>
          <w:p w14:paraId="2FAF2F15" w14:textId="4CC9C3B5" w:rsidR="00F576A8" w:rsidRPr="00C70387" w:rsidRDefault="00F576A8" w:rsidP="00F576A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</w:pPr>
            <w:r w:rsidRPr="00C70387"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  <w:sym w:font="Wingdings" w:char="F0FE"/>
            </w:r>
          </w:p>
        </w:tc>
        <w:tc>
          <w:tcPr>
            <w:tcW w:w="482" w:type="dxa"/>
          </w:tcPr>
          <w:p w14:paraId="6EADF7F1" w14:textId="2467A43D" w:rsidR="00F576A8" w:rsidRPr="00C70387" w:rsidRDefault="00F576A8" w:rsidP="00F576A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</w:pPr>
            <w:r w:rsidRPr="00C70387"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1" w:type="dxa"/>
          </w:tcPr>
          <w:p w14:paraId="230DC50D" w14:textId="262A159D" w:rsidR="00F576A8" w:rsidRPr="00C70387" w:rsidRDefault="00F576A8" w:rsidP="00F576A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</w:pPr>
            <w:r w:rsidRPr="00C70387"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  <w:sym w:font="Wingdings" w:char="F0FE"/>
            </w:r>
          </w:p>
        </w:tc>
        <w:tc>
          <w:tcPr>
            <w:tcW w:w="482" w:type="dxa"/>
          </w:tcPr>
          <w:p w14:paraId="624D37CC" w14:textId="0C17BAC4" w:rsidR="00F576A8" w:rsidRPr="00C70387" w:rsidRDefault="00F576A8" w:rsidP="00F576A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</w:pPr>
            <w:r w:rsidRPr="00C70387"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1" w:type="dxa"/>
          </w:tcPr>
          <w:p w14:paraId="4762702A" w14:textId="7FAA08EA" w:rsidR="00F576A8" w:rsidRPr="00C70387" w:rsidRDefault="00F576A8" w:rsidP="00F576A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</w:pPr>
            <w:r w:rsidRPr="00C70387"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  <w:sym w:font="Wingdings" w:char="F0FE"/>
            </w:r>
          </w:p>
        </w:tc>
        <w:tc>
          <w:tcPr>
            <w:tcW w:w="482" w:type="dxa"/>
          </w:tcPr>
          <w:p w14:paraId="2675DA0B" w14:textId="5C3F89EE" w:rsidR="00F576A8" w:rsidRPr="00C70387" w:rsidRDefault="00F576A8" w:rsidP="00F576A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</w:pPr>
            <w:r w:rsidRPr="00C70387"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1" w:type="dxa"/>
          </w:tcPr>
          <w:p w14:paraId="123AA939" w14:textId="3D7A3395" w:rsidR="00F576A8" w:rsidRPr="00C70387" w:rsidRDefault="00F576A8" w:rsidP="00F576A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</w:pPr>
            <w:r w:rsidRPr="00C70387"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  <w:sym w:font="Wingdings" w:char="F0FE"/>
            </w:r>
          </w:p>
        </w:tc>
        <w:tc>
          <w:tcPr>
            <w:tcW w:w="482" w:type="dxa"/>
          </w:tcPr>
          <w:p w14:paraId="6F7A9F49" w14:textId="3A0C7696" w:rsidR="00F576A8" w:rsidRPr="00C70387" w:rsidRDefault="00F576A8" w:rsidP="00F576A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</w:pPr>
            <w:r w:rsidRPr="00C70387"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</w:tr>
      <w:tr w:rsidR="00F576A8" w:rsidRPr="00C70387" w14:paraId="272BE800" w14:textId="77777777" w:rsidTr="00C7038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5" w:type="dxa"/>
          </w:tcPr>
          <w:p w14:paraId="503DCFC2" w14:textId="5A700777" w:rsidR="00F576A8" w:rsidRPr="00C70387" w:rsidRDefault="00F576A8" w:rsidP="00F576A8">
            <w:pPr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</w:pPr>
            <w:r w:rsidRPr="00C70387"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  <w:t>Tire Balance</w:t>
            </w:r>
          </w:p>
        </w:tc>
        <w:tc>
          <w:tcPr>
            <w:tcW w:w="3690" w:type="dxa"/>
          </w:tcPr>
          <w:p w14:paraId="6E583844" w14:textId="74352182" w:rsidR="00F576A8" w:rsidRPr="00C70387" w:rsidRDefault="00F576A8" w:rsidP="00F576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</w:pPr>
            <w:r w:rsidRPr="00C70387"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  <w:t>Every 25,000KM or 12 months</w:t>
            </w:r>
          </w:p>
        </w:tc>
        <w:tc>
          <w:tcPr>
            <w:tcW w:w="481" w:type="dxa"/>
          </w:tcPr>
          <w:p w14:paraId="49736D08" w14:textId="66412D4F" w:rsidR="00F576A8" w:rsidRPr="00C70387" w:rsidRDefault="00F576A8" w:rsidP="00F576A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</w:pPr>
            <w:r w:rsidRPr="00C70387"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1" w:type="dxa"/>
          </w:tcPr>
          <w:p w14:paraId="6C2AAE23" w14:textId="1A4DC5E6" w:rsidR="00F576A8" w:rsidRPr="00C70387" w:rsidRDefault="00F576A8" w:rsidP="00F576A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</w:pPr>
            <w:r w:rsidRPr="00C70387"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2" w:type="dxa"/>
          </w:tcPr>
          <w:p w14:paraId="3C675393" w14:textId="09E4FBA2" w:rsidR="00F576A8" w:rsidRPr="00C70387" w:rsidRDefault="00F576A8" w:rsidP="00F576A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</w:pPr>
            <w:r w:rsidRPr="00C70387"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1" w:type="dxa"/>
          </w:tcPr>
          <w:p w14:paraId="62FE06BE" w14:textId="095AE89C" w:rsidR="00F576A8" w:rsidRPr="00C70387" w:rsidRDefault="00F576A8" w:rsidP="00F576A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</w:pPr>
            <w:r w:rsidRPr="00C70387"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2" w:type="dxa"/>
          </w:tcPr>
          <w:p w14:paraId="465586C8" w14:textId="7ACE2535" w:rsidR="00F576A8" w:rsidRPr="00C70387" w:rsidRDefault="00F576A8" w:rsidP="00F576A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</w:pPr>
            <w:r w:rsidRPr="00C70387"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  <w:sym w:font="Wingdings" w:char="F0FE"/>
            </w:r>
          </w:p>
        </w:tc>
        <w:tc>
          <w:tcPr>
            <w:tcW w:w="481" w:type="dxa"/>
          </w:tcPr>
          <w:p w14:paraId="5A2085BD" w14:textId="4E2AC344" w:rsidR="00F576A8" w:rsidRPr="00C70387" w:rsidRDefault="00F576A8" w:rsidP="00F576A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</w:pPr>
            <w:r w:rsidRPr="00C70387"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2" w:type="dxa"/>
          </w:tcPr>
          <w:p w14:paraId="2CB790C2" w14:textId="4C7DC38E" w:rsidR="00F576A8" w:rsidRPr="00C70387" w:rsidRDefault="00F576A8" w:rsidP="00F576A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</w:pPr>
            <w:r w:rsidRPr="00C70387"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1" w:type="dxa"/>
          </w:tcPr>
          <w:p w14:paraId="193927F0" w14:textId="6DE74AB4" w:rsidR="00F576A8" w:rsidRPr="00C70387" w:rsidRDefault="00F576A8" w:rsidP="00F576A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</w:pPr>
            <w:r w:rsidRPr="00C70387"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2" w:type="dxa"/>
          </w:tcPr>
          <w:p w14:paraId="40BDE446" w14:textId="29530DF8" w:rsidR="00F576A8" w:rsidRPr="00C70387" w:rsidRDefault="00F576A8" w:rsidP="00F576A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</w:pPr>
            <w:r w:rsidRPr="00C70387"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1" w:type="dxa"/>
          </w:tcPr>
          <w:p w14:paraId="4FEB3336" w14:textId="24E5F094" w:rsidR="00F576A8" w:rsidRPr="00C70387" w:rsidRDefault="00F576A8" w:rsidP="00F576A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</w:pPr>
            <w:r w:rsidRPr="00C70387"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  <w:sym w:font="Wingdings" w:char="F0FE"/>
            </w:r>
          </w:p>
        </w:tc>
        <w:tc>
          <w:tcPr>
            <w:tcW w:w="482" w:type="dxa"/>
          </w:tcPr>
          <w:p w14:paraId="0D187A08" w14:textId="02970F54" w:rsidR="00F576A8" w:rsidRPr="00C70387" w:rsidRDefault="00F576A8" w:rsidP="00F576A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</w:pPr>
            <w:r w:rsidRPr="00C70387"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1" w:type="dxa"/>
          </w:tcPr>
          <w:p w14:paraId="7F0E4F75" w14:textId="73819279" w:rsidR="00F576A8" w:rsidRPr="00C70387" w:rsidRDefault="00F576A8" w:rsidP="00F576A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</w:pPr>
            <w:r w:rsidRPr="00C70387"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2" w:type="dxa"/>
          </w:tcPr>
          <w:p w14:paraId="630B3170" w14:textId="5833DDD6" w:rsidR="00F576A8" w:rsidRPr="00C70387" w:rsidRDefault="00F576A8" w:rsidP="00F576A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</w:pPr>
            <w:r w:rsidRPr="00C70387"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1" w:type="dxa"/>
          </w:tcPr>
          <w:p w14:paraId="3F74924B" w14:textId="137FE692" w:rsidR="00F576A8" w:rsidRPr="00C70387" w:rsidRDefault="00F576A8" w:rsidP="00F576A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</w:pPr>
            <w:r w:rsidRPr="00C70387"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2" w:type="dxa"/>
          </w:tcPr>
          <w:p w14:paraId="761D23B4" w14:textId="0B45BC06" w:rsidR="00F576A8" w:rsidRPr="00C70387" w:rsidRDefault="00F576A8" w:rsidP="00F576A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</w:pPr>
            <w:r w:rsidRPr="00C70387"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  <w:sym w:font="Wingdings" w:char="F0FE"/>
            </w:r>
          </w:p>
        </w:tc>
        <w:tc>
          <w:tcPr>
            <w:tcW w:w="481" w:type="dxa"/>
          </w:tcPr>
          <w:p w14:paraId="56EFB623" w14:textId="2487BD9E" w:rsidR="00F576A8" w:rsidRPr="00C70387" w:rsidRDefault="00F576A8" w:rsidP="00F576A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</w:pPr>
            <w:r w:rsidRPr="00C70387"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2" w:type="dxa"/>
          </w:tcPr>
          <w:p w14:paraId="452B3F65" w14:textId="4B5C0783" w:rsidR="00F576A8" w:rsidRPr="00C70387" w:rsidRDefault="00F576A8" w:rsidP="00F576A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</w:pPr>
            <w:r w:rsidRPr="00C70387"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</w:tr>
      <w:tr w:rsidR="00F576A8" w:rsidRPr="00C70387" w14:paraId="515DC044" w14:textId="77777777" w:rsidTr="00C70387">
        <w:trPr>
          <w:trHeight w:val="3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5" w:type="dxa"/>
          </w:tcPr>
          <w:p w14:paraId="1C32BB83" w14:textId="14A5D689" w:rsidR="00F576A8" w:rsidRPr="00C70387" w:rsidRDefault="00F576A8" w:rsidP="00F576A8">
            <w:pPr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</w:pPr>
            <w:r w:rsidRPr="00C70387"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  <w:t>Clean &amp; Adjust Rear Brakes</w:t>
            </w:r>
          </w:p>
        </w:tc>
        <w:tc>
          <w:tcPr>
            <w:tcW w:w="3690" w:type="dxa"/>
          </w:tcPr>
          <w:p w14:paraId="615045CA" w14:textId="5E5CA46A" w:rsidR="00F576A8" w:rsidRPr="00C70387" w:rsidRDefault="00F576A8" w:rsidP="00F576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</w:pPr>
            <w:r w:rsidRPr="00C70387"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  <w:t>As required, every 10,000KM or 6 months</w:t>
            </w:r>
          </w:p>
        </w:tc>
        <w:tc>
          <w:tcPr>
            <w:tcW w:w="481" w:type="dxa"/>
          </w:tcPr>
          <w:p w14:paraId="5F922EDF" w14:textId="2218A2E2" w:rsidR="00F576A8" w:rsidRPr="00C70387" w:rsidRDefault="00F576A8" w:rsidP="00F576A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</w:pPr>
            <w:r w:rsidRPr="00C70387"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1" w:type="dxa"/>
          </w:tcPr>
          <w:p w14:paraId="061D0EB6" w14:textId="3A3C7F24" w:rsidR="00F576A8" w:rsidRPr="00C70387" w:rsidRDefault="00F576A8" w:rsidP="00F576A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</w:pPr>
            <w:r w:rsidRPr="00C70387"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  <w:sym w:font="Wingdings" w:char="F0FE"/>
            </w:r>
          </w:p>
        </w:tc>
        <w:tc>
          <w:tcPr>
            <w:tcW w:w="482" w:type="dxa"/>
          </w:tcPr>
          <w:p w14:paraId="23CA0C99" w14:textId="4A3BC68F" w:rsidR="00F576A8" w:rsidRPr="00C70387" w:rsidRDefault="00F576A8" w:rsidP="00F576A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</w:pPr>
            <w:r w:rsidRPr="00C70387"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1" w:type="dxa"/>
          </w:tcPr>
          <w:p w14:paraId="19521111" w14:textId="33AC7C61" w:rsidR="00F576A8" w:rsidRPr="00C70387" w:rsidRDefault="00F576A8" w:rsidP="00F576A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</w:pPr>
            <w:r w:rsidRPr="00C70387"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  <w:sym w:font="Wingdings" w:char="F0FE"/>
            </w:r>
          </w:p>
        </w:tc>
        <w:tc>
          <w:tcPr>
            <w:tcW w:w="482" w:type="dxa"/>
          </w:tcPr>
          <w:p w14:paraId="7C657796" w14:textId="72AE23EF" w:rsidR="00F576A8" w:rsidRPr="00C70387" w:rsidRDefault="00F576A8" w:rsidP="00F576A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</w:pPr>
            <w:r w:rsidRPr="00C70387"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1" w:type="dxa"/>
          </w:tcPr>
          <w:p w14:paraId="5BA9C175" w14:textId="7254C6CE" w:rsidR="00F576A8" w:rsidRPr="00C70387" w:rsidRDefault="00F576A8" w:rsidP="00F576A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</w:pPr>
            <w:r w:rsidRPr="00C70387"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  <w:sym w:font="Wingdings" w:char="F0FE"/>
            </w:r>
          </w:p>
        </w:tc>
        <w:tc>
          <w:tcPr>
            <w:tcW w:w="482" w:type="dxa"/>
          </w:tcPr>
          <w:p w14:paraId="1A6F8B09" w14:textId="0F8884F8" w:rsidR="00F576A8" w:rsidRPr="00C70387" w:rsidRDefault="00F576A8" w:rsidP="00F576A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</w:pPr>
            <w:r w:rsidRPr="00C70387"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1" w:type="dxa"/>
          </w:tcPr>
          <w:p w14:paraId="44359077" w14:textId="5CD6A702" w:rsidR="00F576A8" w:rsidRPr="00C70387" w:rsidRDefault="00F576A8" w:rsidP="00F576A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</w:pPr>
            <w:r w:rsidRPr="00C70387"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  <w:sym w:font="Wingdings" w:char="F0FE"/>
            </w:r>
          </w:p>
        </w:tc>
        <w:tc>
          <w:tcPr>
            <w:tcW w:w="482" w:type="dxa"/>
          </w:tcPr>
          <w:p w14:paraId="55F407E9" w14:textId="5C163A2E" w:rsidR="00F576A8" w:rsidRPr="00C70387" w:rsidRDefault="00F576A8" w:rsidP="00F576A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</w:pPr>
            <w:r w:rsidRPr="00C70387"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1" w:type="dxa"/>
          </w:tcPr>
          <w:p w14:paraId="0DE057F4" w14:textId="5C5A1C4C" w:rsidR="00F576A8" w:rsidRPr="00C70387" w:rsidRDefault="00F576A8" w:rsidP="00F576A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</w:pPr>
            <w:r w:rsidRPr="00C70387"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  <w:sym w:font="Wingdings" w:char="F0FE"/>
            </w:r>
          </w:p>
        </w:tc>
        <w:tc>
          <w:tcPr>
            <w:tcW w:w="482" w:type="dxa"/>
          </w:tcPr>
          <w:p w14:paraId="729AEB1A" w14:textId="7C5470B1" w:rsidR="00F576A8" w:rsidRPr="00C70387" w:rsidRDefault="00F576A8" w:rsidP="00F576A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</w:pPr>
            <w:r w:rsidRPr="00C70387"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1" w:type="dxa"/>
          </w:tcPr>
          <w:p w14:paraId="3C3A3EE1" w14:textId="5B13E7EB" w:rsidR="00F576A8" w:rsidRPr="00C70387" w:rsidRDefault="00F576A8" w:rsidP="00F576A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</w:pPr>
            <w:r w:rsidRPr="00C70387"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  <w:sym w:font="Wingdings" w:char="F0FE"/>
            </w:r>
          </w:p>
        </w:tc>
        <w:tc>
          <w:tcPr>
            <w:tcW w:w="482" w:type="dxa"/>
          </w:tcPr>
          <w:p w14:paraId="218B1016" w14:textId="2B7312D5" w:rsidR="00F576A8" w:rsidRPr="00C70387" w:rsidRDefault="00F576A8" w:rsidP="00F576A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</w:pPr>
            <w:r w:rsidRPr="00C70387"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1" w:type="dxa"/>
          </w:tcPr>
          <w:p w14:paraId="6EF4E75E" w14:textId="1EEC4C82" w:rsidR="00F576A8" w:rsidRPr="00C70387" w:rsidRDefault="00F576A8" w:rsidP="00F576A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</w:pPr>
            <w:r w:rsidRPr="00C70387"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  <w:sym w:font="Wingdings" w:char="F0FE"/>
            </w:r>
          </w:p>
        </w:tc>
        <w:tc>
          <w:tcPr>
            <w:tcW w:w="482" w:type="dxa"/>
          </w:tcPr>
          <w:p w14:paraId="445CF703" w14:textId="316EF217" w:rsidR="00F576A8" w:rsidRPr="00C70387" w:rsidRDefault="00F576A8" w:rsidP="00F576A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</w:pPr>
            <w:r w:rsidRPr="00C70387"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1" w:type="dxa"/>
          </w:tcPr>
          <w:p w14:paraId="3D7CFD4A" w14:textId="2213AD94" w:rsidR="00F576A8" w:rsidRPr="00C70387" w:rsidRDefault="00F576A8" w:rsidP="00F576A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</w:pPr>
            <w:r w:rsidRPr="00C70387"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  <w:sym w:font="Wingdings" w:char="F0FE"/>
            </w:r>
          </w:p>
        </w:tc>
        <w:tc>
          <w:tcPr>
            <w:tcW w:w="482" w:type="dxa"/>
          </w:tcPr>
          <w:p w14:paraId="7F0DD97E" w14:textId="03C5FAFC" w:rsidR="00F576A8" w:rsidRPr="00C70387" w:rsidRDefault="00F576A8" w:rsidP="00F576A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</w:pPr>
            <w:r w:rsidRPr="00C70387"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</w:tr>
      <w:tr w:rsidR="00F576A8" w:rsidRPr="00C70387" w14:paraId="4092DD68" w14:textId="77777777" w:rsidTr="00C7038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5" w:type="dxa"/>
          </w:tcPr>
          <w:p w14:paraId="7601ED92" w14:textId="5D44AD61" w:rsidR="00F576A8" w:rsidRPr="00C70387" w:rsidRDefault="00F576A8" w:rsidP="00F576A8">
            <w:pPr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</w:pPr>
            <w:r w:rsidRPr="00C70387"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  <w:t>Wiper Blades</w:t>
            </w:r>
          </w:p>
        </w:tc>
        <w:tc>
          <w:tcPr>
            <w:tcW w:w="3690" w:type="dxa"/>
          </w:tcPr>
          <w:p w14:paraId="4303E437" w14:textId="10D011AC" w:rsidR="00F576A8" w:rsidRPr="00C70387" w:rsidRDefault="00F576A8" w:rsidP="00F576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</w:pPr>
            <w:r w:rsidRPr="00C70387"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  <w:t>Replace every 12 months</w:t>
            </w:r>
          </w:p>
        </w:tc>
        <w:tc>
          <w:tcPr>
            <w:tcW w:w="481" w:type="dxa"/>
          </w:tcPr>
          <w:p w14:paraId="0756DFD6" w14:textId="20451914" w:rsidR="00F576A8" w:rsidRPr="00C70387" w:rsidRDefault="00F576A8" w:rsidP="00F576A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</w:pPr>
            <w:r w:rsidRPr="00C70387"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1" w:type="dxa"/>
          </w:tcPr>
          <w:p w14:paraId="2AD5BDA8" w14:textId="48D88956" w:rsidR="00F576A8" w:rsidRPr="00C70387" w:rsidRDefault="00F576A8" w:rsidP="00F576A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</w:pPr>
            <w:r w:rsidRPr="00C70387"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2" w:type="dxa"/>
          </w:tcPr>
          <w:p w14:paraId="64D99040" w14:textId="0C7207DD" w:rsidR="00F576A8" w:rsidRPr="00C70387" w:rsidRDefault="00F576A8" w:rsidP="00F576A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</w:pPr>
            <w:r w:rsidRPr="00C70387"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1" w:type="dxa"/>
          </w:tcPr>
          <w:p w14:paraId="097FC643" w14:textId="765F0CCF" w:rsidR="00F576A8" w:rsidRPr="00C70387" w:rsidRDefault="00F576A8" w:rsidP="00F576A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</w:pPr>
            <w:r w:rsidRPr="00C70387"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2" w:type="dxa"/>
          </w:tcPr>
          <w:p w14:paraId="05E5B81C" w14:textId="12EFE29F" w:rsidR="00F576A8" w:rsidRPr="00C70387" w:rsidRDefault="00F576A8" w:rsidP="00F576A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</w:pPr>
            <w:r w:rsidRPr="00C70387"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  <w:sym w:font="Wingdings" w:char="F0FE"/>
            </w:r>
          </w:p>
        </w:tc>
        <w:tc>
          <w:tcPr>
            <w:tcW w:w="481" w:type="dxa"/>
          </w:tcPr>
          <w:p w14:paraId="58D4AD63" w14:textId="7824A383" w:rsidR="00F576A8" w:rsidRPr="00C70387" w:rsidRDefault="00F576A8" w:rsidP="00F576A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</w:pPr>
            <w:r w:rsidRPr="00C70387"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2" w:type="dxa"/>
          </w:tcPr>
          <w:p w14:paraId="720C970A" w14:textId="4B239FA2" w:rsidR="00F576A8" w:rsidRPr="00C70387" w:rsidRDefault="00F576A8" w:rsidP="00F576A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</w:pPr>
            <w:r w:rsidRPr="00C70387"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1" w:type="dxa"/>
          </w:tcPr>
          <w:p w14:paraId="680B3FEF" w14:textId="69794F8B" w:rsidR="00F576A8" w:rsidRPr="00C70387" w:rsidRDefault="00F576A8" w:rsidP="00F576A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</w:pPr>
            <w:r w:rsidRPr="00C70387"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2" w:type="dxa"/>
          </w:tcPr>
          <w:p w14:paraId="12A0A3D8" w14:textId="4BD21754" w:rsidR="00F576A8" w:rsidRPr="00C70387" w:rsidRDefault="00F576A8" w:rsidP="00F576A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</w:pPr>
            <w:r w:rsidRPr="00C70387"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1" w:type="dxa"/>
          </w:tcPr>
          <w:p w14:paraId="37BA5E26" w14:textId="07CA1E02" w:rsidR="00F576A8" w:rsidRPr="00C70387" w:rsidRDefault="00F576A8" w:rsidP="00F576A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</w:pPr>
            <w:r w:rsidRPr="00C70387"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  <w:sym w:font="Wingdings" w:char="F0FE"/>
            </w:r>
          </w:p>
        </w:tc>
        <w:tc>
          <w:tcPr>
            <w:tcW w:w="482" w:type="dxa"/>
          </w:tcPr>
          <w:p w14:paraId="03BAB8FE" w14:textId="144EEE72" w:rsidR="00F576A8" w:rsidRPr="00C70387" w:rsidRDefault="00F576A8" w:rsidP="00F576A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</w:pPr>
            <w:r w:rsidRPr="00C70387"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1" w:type="dxa"/>
          </w:tcPr>
          <w:p w14:paraId="2D578BF1" w14:textId="2B95F489" w:rsidR="00F576A8" w:rsidRPr="00C70387" w:rsidRDefault="00F576A8" w:rsidP="00F576A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</w:pPr>
            <w:r w:rsidRPr="00C70387"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2" w:type="dxa"/>
          </w:tcPr>
          <w:p w14:paraId="12A061B6" w14:textId="61046BF3" w:rsidR="00F576A8" w:rsidRPr="00C70387" w:rsidRDefault="00F576A8" w:rsidP="00F576A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</w:pPr>
            <w:r w:rsidRPr="00C70387"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1" w:type="dxa"/>
          </w:tcPr>
          <w:p w14:paraId="2DD14FB2" w14:textId="14A7D7FB" w:rsidR="00F576A8" w:rsidRPr="00C70387" w:rsidRDefault="00F576A8" w:rsidP="00F576A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</w:pPr>
            <w:r w:rsidRPr="00C70387"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2" w:type="dxa"/>
          </w:tcPr>
          <w:p w14:paraId="51EB2B91" w14:textId="0170BCD0" w:rsidR="00F576A8" w:rsidRPr="00C70387" w:rsidRDefault="00F576A8" w:rsidP="00F576A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</w:pPr>
            <w:r w:rsidRPr="00C70387"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  <w:sym w:font="Wingdings" w:char="F0FE"/>
            </w:r>
          </w:p>
        </w:tc>
        <w:tc>
          <w:tcPr>
            <w:tcW w:w="481" w:type="dxa"/>
          </w:tcPr>
          <w:p w14:paraId="45F33397" w14:textId="1B31A9C9" w:rsidR="00F576A8" w:rsidRPr="00C70387" w:rsidRDefault="00F576A8" w:rsidP="00F576A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</w:pPr>
            <w:r w:rsidRPr="00C70387"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2" w:type="dxa"/>
          </w:tcPr>
          <w:p w14:paraId="1E0F007F" w14:textId="7231F710" w:rsidR="00F576A8" w:rsidRPr="00C70387" w:rsidRDefault="00F576A8" w:rsidP="00F576A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</w:pPr>
            <w:r w:rsidRPr="00C70387"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</w:tr>
      <w:tr w:rsidR="00F576A8" w:rsidRPr="00C70387" w14:paraId="32EC80F7" w14:textId="77777777" w:rsidTr="00C70387">
        <w:trPr>
          <w:trHeight w:val="3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5" w:type="dxa"/>
          </w:tcPr>
          <w:p w14:paraId="7741C34D" w14:textId="0A3D97CC" w:rsidR="00F576A8" w:rsidRPr="00C70387" w:rsidRDefault="00F576A8" w:rsidP="00F576A8">
            <w:pPr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</w:pPr>
            <w:r w:rsidRPr="00C70387"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  <w:t>Wheel Alignment/Inspection</w:t>
            </w:r>
          </w:p>
        </w:tc>
        <w:tc>
          <w:tcPr>
            <w:tcW w:w="3690" w:type="dxa"/>
          </w:tcPr>
          <w:p w14:paraId="30EE624D" w14:textId="2B76AF47" w:rsidR="00F576A8" w:rsidRPr="00C70387" w:rsidRDefault="00F576A8" w:rsidP="00F576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</w:pPr>
            <w:r w:rsidRPr="00C70387"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  <w:t>Every 25,000KM or 12 months</w:t>
            </w:r>
          </w:p>
        </w:tc>
        <w:tc>
          <w:tcPr>
            <w:tcW w:w="481" w:type="dxa"/>
          </w:tcPr>
          <w:p w14:paraId="443DEB3B" w14:textId="5A752C4A" w:rsidR="00F576A8" w:rsidRPr="00C70387" w:rsidRDefault="00F576A8" w:rsidP="00F576A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</w:pPr>
            <w:r w:rsidRPr="00C70387"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1" w:type="dxa"/>
          </w:tcPr>
          <w:p w14:paraId="1676064F" w14:textId="5FDE99DF" w:rsidR="00F576A8" w:rsidRPr="00C70387" w:rsidRDefault="00F576A8" w:rsidP="00F576A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</w:pPr>
            <w:r w:rsidRPr="00C70387"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2" w:type="dxa"/>
          </w:tcPr>
          <w:p w14:paraId="48DCD04D" w14:textId="204A69C7" w:rsidR="00F576A8" w:rsidRPr="00C70387" w:rsidRDefault="00F576A8" w:rsidP="00F576A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</w:pPr>
            <w:r w:rsidRPr="00C70387"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1" w:type="dxa"/>
          </w:tcPr>
          <w:p w14:paraId="5A2FFE60" w14:textId="6E3FEBB7" w:rsidR="00F576A8" w:rsidRPr="00C70387" w:rsidRDefault="00F576A8" w:rsidP="00F576A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</w:pPr>
            <w:r w:rsidRPr="00C70387"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2" w:type="dxa"/>
          </w:tcPr>
          <w:p w14:paraId="7E3E91FF" w14:textId="09CFC0E6" w:rsidR="00F576A8" w:rsidRPr="00C70387" w:rsidRDefault="00F576A8" w:rsidP="00F576A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</w:pPr>
            <w:r w:rsidRPr="00C70387"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  <w:sym w:font="Wingdings" w:char="F0FE"/>
            </w:r>
          </w:p>
        </w:tc>
        <w:tc>
          <w:tcPr>
            <w:tcW w:w="481" w:type="dxa"/>
          </w:tcPr>
          <w:p w14:paraId="4173DDC5" w14:textId="53532257" w:rsidR="00F576A8" w:rsidRPr="00C70387" w:rsidRDefault="00F576A8" w:rsidP="00F576A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</w:pPr>
            <w:r w:rsidRPr="00C70387"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2" w:type="dxa"/>
          </w:tcPr>
          <w:p w14:paraId="150FAB68" w14:textId="77C7ADDE" w:rsidR="00F576A8" w:rsidRPr="00C70387" w:rsidRDefault="00F576A8" w:rsidP="00F576A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</w:pPr>
            <w:r w:rsidRPr="00C70387"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1" w:type="dxa"/>
          </w:tcPr>
          <w:p w14:paraId="152F6A48" w14:textId="617492DF" w:rsidR="00F576A8" w:rsidRPr="00C70387" w:rsidRDefault="00F576A8" w:rsidP="00F576A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</w:pPr>
            <w:r w:rsidRPr="00C70387"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2" w:type="dxa"/>
          </w:tcPr>
          <w:p w14:paraId="570D1A28" w14:textId="60A33678" w:rsidR="00F576A8" w:rsidRPr="00C70387" w:rsidRDefault="00F576A8" w:rsidP="00F576A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</w:pPr>
            <w:r w:rsidRPr="00C70387"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1" w:type="dxa"/>
          </w:tcPr>
          <w:p w14:paraId="2CB14DBE" w14:textId="36AC648D" w:rsidR="00F576A8" w:rsidRPr="00C70387" w:rsidRDefault="00F576A8" w:rsidP="00F576A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</w:pPr>
            <w:r w:rsidRPr="00C70387"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  <w:sym w:font="Wingdings" w:char="F0FE"/>
            </w:r>
          </w:p>
        </w:tc>
        <w:tc>
          <w:tcPr>
            <w:tcW w:w="482" w:type="dxa"/>
          </w:tcPr>
          <w:p w14:paraId="29004A5E" w14:textId="4F7EFA01" w:rsidR="00F576A8" w:rsidRPr="00C70387" w:rsidRDefault="00F576A8" w:rsidP="00F576A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</w:pPr>
            <w:r w:rsidRPr="00C70387"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1" w:type="dxa"/>
          </w:tcPr>
          <w:p w14:paraId="0B31B18C" w14:textId="0B5FAE96" w:rsidR="00F576A8" w:rsidRPr="00C70387" w:rsidRDefault="00F576A8" w:rsidP="00F576A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</w:pPr>
            <w:r w:rsidRPr="00C70387"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2" w:type="dxa"/>
          </w:tcPr>
          <w:p w14:paraId="0C750095" w14:textId="11378A0C" w:rsidR="00F576A8" w:rsidRPr="00C70387" w:rsidRDefault="00F576A8" w:rsidP="00F576A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</w:pPr>
            <w:r w:rsidRPr="00C70387"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1" w:type="dxa"/>
          </w:tcPr>
          <w:p w14:paraId="7FA41ADC" w14:textId="13AB4AB1" w:rsidR="00F576A8" w:rsidRPr="00C70387" w:rsidRDefault="00F576A8" w:rsidP="00F576A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</w:pPr>
            <w:r w:rsidRPr="00C70387"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2" w:type="dxa"/>
          </w:tcPr>
          <w:p w14:paraId="55A755BE" w14:textId="67A936D8" w:rsidR="00F576A8" w:rsidRPr="00C70387" w:rsidRDefault="00F576A8" w:rsidP="00F576A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</w:pPr>
            <w:r w:rsidRPr="00C70387"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  <w:sym w:font="Wingdings" w:char="F0FE"/>
            </w:r>
          </w:p>
        </w:tc>
        <w:tc>
          <w:tcPr>
            <w:tcW w:w="481" w:type="dxa"/>
          </w:tcPr>
          <w:p w14:paraId="0F91428D" w14:textId="4CC5D867" w:rsidR="00F576A8" w:rsidRPr="00C70387" w:rsidRDefault="00F576A8" w:rsidP="00F576A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</w:pPr>
            <w:r w:rsidRPr="00C70387"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2" w:type="dxa"/>
          </w:tcPr>
          <w:p w14:paraId="52B2DD9C" w14:textId="293AF90B" w:rsidR="00F576A8" w:rsidRPr="00C70387" w:rsidRDefault="00F576A8" w:rsidP="00F576A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</w:pPr>
            <w:r w:rsidRPr="00C70387"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</w:tr>
      <w:tr w:rsidR="00F576A8" w:rsidRPr="00C70387" w14:paraId="0AF7354B" w14:textId="77777777" w:rsidTr="00C7038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5" w:type="dxa"/>
          </w:tcPr>
          <w:p w14:paraId="4FF8ED00" w14:textId="48C43FBC" w:rsidR="00F576A8" w:rsidRPr="00C70387" w:rsidRDefault="00F576A8" w:rsidP="00F576A8">
            <w:pPr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</w:pPr>
            <w:r w:rsidRPr="00C70387"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  <w:t>Fuel Filter Replacement</w:t>
            </w:r>
          </w:p>
        </w:tc>
        <w:tc>
          <w:tcPr>
            <w:tcW w:w="3690" w:type="dxa"/>
          </w:tcPr>
          <w:p w14:paraId="1BA8F085" w14:textId="3AA481D1" w:rsidR="00F576A8" w:rsidRPr="00C70387" w:rsidRDefault="00F576A8" w:rsidP="00F576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</w:pPr>
            <w:r w:rsidRPr="00C70387"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  <w:t>Every 40,000KM or 20 months</w:t>
            </w:r>
          </w:p>
        </w:tc>
        <w:tc>
          <w:tcPr>
            <w:tcW w:w="481" w:type="dxa"/>
          </w:tcPr>
          <w:p w14:paraId="3B1FD7C9" w14:textId="4EC0510A" w:rsidR="00F576A8" w:rsidRPr="00C70387" w:rsidRDefault="00F576A8" w:rsidP="00F576A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</w:pPr>
            <w:r w:rsidRPr="00C70387"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1" w:type="dxa"/>
          </w:tcPr>
          <w:p w14:paraId="4FA62012" w14:textId="517194F4" w:rsidR="00F576A8" w:rsidRPr="00C70387" w:rsidRDefault="00F576A8" w:rsidP="00F576A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</w:pPr>
            <w:r w:rsidRPr="00C70387"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2" w:type="dxa"/>
          </w:tcPr>
          <w:p w14:paraId="33293B84" w14:textId="0CE657D7" w:rsidR="00F576A8" w:rsidRPr="00C70387" w:rsidRDefault="00F576A8" w:rsidP="00F576A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</w:pPr>
            <w:r w:rsidRPr="00C70387"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1" w:type="dxa"/>
          </w:tcPr>
          <w:p w14:paraId="4FDCFCC9" w14:textId="3B552BDB" w:rsidR="00F576A8" w:rsidRPr="00C70387" w:rsidRDefault="00F576A8" w:rsidP="00F576A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</w:pPr>
            <w:r w:rsidRPr="00C70387"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2" w:type="dxa"/>
          </w:tcPr>
          <w:p w14:paraId="6BDA8FF2" w14:textId="4D84FECC" w:rsidR="00F576A8" w:rsidRPr="00C70387" w:rsidRDefault="00F576A8" w:rsidP="00F576A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</w:pPr>
            <w:r w:rsidRPr="00C70387"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1" w:type="dxa"/>
          </w:tcPr>
          <w:p w14:paraId="3AD12A74" w14:textId="59F18977" w:rsidR="00F576A8" w:rsidRPr="00C70387" w:rsidRDefault="00F576A8" w:rsidP="00F576A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</w:pPr>
            <w:r w:rsidRPr="00C70387"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2" w:type="dxa"/>
          </w:tcPr>
          <w:p w14:paraId="05568195" w14:textId="115CD957" w:rsidR="00F576A8" w:rsidRPr="00C70387" w:rsidRDefault="00F576A8" w:rsidP="00F576A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</w:pPr>
            <w:r w:rsidRPr="00C70387"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1" w:type="dxa"/>
          </w:tcPr>
          <w:p w14:paraId="62B5D1A5" w14:textId="15E4EA1B" w:rsidR="00F576A8" w:rsidRPr="00C70387" w:rsidRDefault="00F576A8" w:rsidP="00F576A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</w:pPr>
            <w:r w:rsidRPr="00C70387"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  <w:sym w:font="Wingdings" w:char="F0FE"/>
            </w:r>
          </w:p>
        </w:tc>
        <w:tc>
          <w:tcPr>
            <w:tcW w:w="482" w:type="dxa"/>
          </w:tcPr>
          <w:p w14:paraId="7438A0B2" w14:textId="39336A8C" w:rsidR="00F576A8" w:rsidRPr="00C70387" w:rsidRDefault="00F576A8" w:rsidP="00F576A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</w:pPr>
            <w:r w:rsidRPr="00C70387"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1" w:type="dxa"/>
          </w:tcPr>
          <w:p w14:paraId="3B79D33C" w14:textId="6D59876D" w:rsidR="00F576A8" w:rsidRPr="00C70387" w:rsidRDefault="00F576A8" w:rsidP="00F576A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</w:pPr>
            <w:r w:rsidRPr="00C70387"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2" w:type="dxa"/>
          </w:tcPr>
          <w:p w14:paraId="4BA98754" w14:textId="7981CB95" w:rsidR="00F576A8" w:rsidRPr="00C70387" w:rsidRDefault="00F576A8" w:rsidP="00F576A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</w:pPr>
            <w:r w:rsidRPr="00C70387"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1" w:type="dxa"/>
          </w:tcPr>
          <w:p w14:paraId="41B975E3" w14:textId="24EF45EE" w:rsidR="00F576A8" w:rsidRPr="00C70387" w:rsidRDefault="00F576A8" w:rsidP="00F576A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</w:pPr>
            <w:r w:rsidRPr="00C70387"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  <w:sym w:font="Wingdings" w:char="F0FE"/>
            </w:r>
          </w:p>
        </w:tc>
        <w:tc>
          <w:tcPr>
            <w:tcW w:w="482" w:type="dxa"/>
          </w:tcPr>
          <w:p w14:paraId="02EC4D2D" w14:textId="2B4298D4" w:rsidR="00F576A8" w:rsidRPr="00C70387" w:rsidRDefault="00F576A8" w:rsidP="00F576A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</w:pPr>
            <w:r w:rsidRPr="00C70387"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1" w:type="dxa"/>
          </w:tcPr>
          <w:p w14:paraId="3E59644E" w14:textId="21A654C3" w:rsidR="00F576A8" w:rsidRPr="00C70387" w:rsidRDefault="00F576A8" w:rsidP="00F576A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</w:pPr>
            <w:r w:rsidRPr="00C70387"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2" w:type="dxa"/>
          </w:tcPr>
          <w:p w14:paraId="0669DD95" w14:textId="172B3743" w:rsidR="00F576A8" w:rsidRPr="00C70387" w:rsidRDefault="00F576A8" w:rsidP="00F576A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</w:pPr>
            <w:r w:rsidRPr="00C70387"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1" w:type="dxa"/>
          </w:tcPr>
          <w:p w14:paraId="26664E0F" w14:textId="6C17CB1A" w:rsidR="00F576A8" w:rsidRPr="00C70387" w:rsidRDefault="00F576A8" w:rsidP="00F576A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</w:pPr>
            <w:r w:rsidRPr="00C70387"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  <w:sym w:font="Wingdings" w:char="F0FE"/>
            </w:r>
          </w:p>
        </w:tc>
        <w:tc>
          <w:tcPr>
            <w:tcW w:w="482" w:type="dxa"/>
          </w:tcPr>
          <w:p w14:paraId="3DCD6061" w14:textId="510442ED" w:rsidR="00F576A8" w:rsidRPr="00C70387" w:rsidRDefault="00F576A8" w:rsidP="00F576A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</w:pPr>
            <w:r w:rsidRPr="00C70387"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</w:tr>
      <w:tr w:rsidR="00F576A8" w:rsidRPr="00C70387" w14:paraId="4AB85A0F" w14:textId="77777777" w:rsidTr="00C70387">
        <w:trPr>
          <w:trHeight w:val="3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5" w:type="dxa"/>
          </w:tcPr>
          <w:p w14:paraId="0093EC16" w14:textId="1D63D7E1" w:rsidR="00F576A8" w:rsidRPr="00C70387" w:rsidRDefault="00F576A8" w:rsidP="00F576A8">
            <w:pPr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</w:pPr>
            <w:r w:rsidRPr="00C70387"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  <w:lastRenderedPageBreak/>
              <w:t>Transmission Service</w:t>
            </w:r>
          </w:p>
        </w:tc>
        <w:tc>
          <w:tcPr>
            <w:tcW w:w="3690" w:type="dxa"/>
          </w:tcPr>
          <w:p w14:paraId="45D4B613" w14:textId="438E6BF1" w:rsidR="00F576A8" w:rsidRPr="00C70387" w:rsidRDefault="00F576A8" w:rsidP="00F576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</w:pPr>
            <w:r w:rsidRPr="00C70387"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  <w:t>Every 30,000KM or 2 years</w:t>
            </w:r>
          </w:p>
        </w:tc>
        <w:tc>
          <w:tcPr>
            <w:tcW w:w="481" w:type="dxa"/>
          </w:tcPr>
          <w:p w14:paraId="0C59C595" w14:textId="1B3DAE41" w:rsidR="00F576A8" w:rsidRPr="00C70387" w:rsidRDefault="00F576A8" w:rsidP="00F576A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</w:pPr>
            <w:r w:rsidRPr="00C70387"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1" w:type="dxa"/>
          </w:tcPr>
          <w:p w14:paraId="6AFD996D" w14:textId="0AAF37AE" w:rsidR="00F576A8" w:rsidRPr="00C70387" w:rsidRDefault="00F576A8" w:rsidP="00F576A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</w:pPr>
            <w:r w:rsidRPr="00C70387"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2" w:type="dxa"/>
          </w:tcPr>
          <w:p w14:paraId="1DF3E28F" w14:textId="01DF8DD6" w:rsidR="00F576A8" w:rsidRPr="00C70387" w:rsidRDefault="00F576A8" w:rsidP="00F576A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</w:pPr>
            <w:r w:rsidRPr="00C70387"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1" w:type="dxa"/>
          </w:tcPr>
          <w:p w14:paraId="30475A72" w14:textId="582F6541" w:rsidR="00F576A8" w:rsidRPr="00C70387" w:rsidRDefault="00F576A8" w:rsidP="00F576A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</w:pPr>
            <w:r w:rsidRPr="00C70387"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2" w:type="dxa"/>
          </w:tcPr>
          <w:p w14:paraId="3C65A0BB" w14:textId="66726E8C" w:rsidR="00F576A8" w:rsidRPr="00C70387" w:rsidRDefault="00F576A8" w:rsidP="00F576A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</w:pPr>
            <w:r w:rsidRPr="00C70387"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1" w:type="dxa"/>
          </w:tcPr>
          <w:p w14:paraId="21D3ED31" w14:textId="70E53B6F" w:rsidR="00F576A8" w:rsidRPr="00C70387" w:rsidRDefault="00F576A8" w:rsidP="00F576A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</w:pPr>
            <w:r w:rsidRPr="00C70387"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  <w:sym w:font="Wingdings" w:char="F0FE"/>
            </w:r>
          </w:p>
        </w:tc>
        <w:tc>
          <w:tcPr>
            <w:tcW w:w="482" w:type="dxa"/>
          </w:tcPr>
          <w:p w14:paraId="5A3F40AC" w14:textId="00D7B1BB" w:rsidR="00F576A8" w:rsidRPr="00C70387" w:rsidRDefault="00F576A8" w:rsidP="00F576A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</w:pPr>
            <w:r w:rsidRPr="00C70387"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1" w:type="dxa"/>
          </w:tcPr>
          <w:p w14:paraId="47A0F873" w14:textId="7742BFE5" w:rsidR="00F576A8" w:rsidRPr="00C70387" w:rsidRDefault="00F576A8" w:rsidP="00F576A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</w:pPr>
            <w:r w:rsidRPr="00C70387"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2" w:type="dxa"/>
          </w:tcPr>
          <w:p w14:paraId="0568382F" w14:textId="6E3E871B" w:rsidR="00F576A8" w:rsidRPr="00C70387" w:rsidRDefault="00F576A8" w:rsidP="00F576A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</w:pPr>
            <w:r w:rsidRPr="00C70387"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1" w:type="dxa"/>
          </w:tcPr>
          <w:p w14:paraId="0A4025D7" w14:textId="687F0EA2" w:rsidR="00F576A8" w:rsidRPr="00C70387" w:rsidRDefault="00F576A8" w:rsidP="00F576A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</w:pPr>
            <w:r w:rsidRPr="00C70387"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2" w:type="dxa"/>
          </w:tcPr>
          <w:p w14:paraId="59F85683" w14:textId="4775DF36" w:rsidR="00F576A8" w:rsidRPr="00C70387" w:rsidRDefault="00F576A8" w:rsidP="00F576A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</w:pPr>
            <w:r w:rsidRPr="00C70387"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1" w:type="dxa"/>
          </w:tcPr>
          <w:p w14:paraId="271BBC47" w14:textId="3BE94E5A" w:rsidR="00F576A8" w:rsidRPr="00C70387" w:rsidRDefault="00F576A8" w:rsidP="00F576A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</w:pPr>
            <w:r w:rsidRPr="00C70387"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  <w:sym w:font="Wingdings" w:char="F0FE"/>
            </w:r>
          </w:p>
        </w:tc>
        <w:tc>
          <w:tcPr>
            <w:tcW w:w="482" w:type="dxa"/>
          </w:tcPr>
          <w:p w14:paraId="6E12BDB7" w14:textId="6EBA32CE" w:rsidR="00F576A8" w:rsidRPr="00C70387" w:rsidRDefault="00F576A8" w:rsidP="00F576A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</w:pPr>
            <w:r w:rsidRPr="00C70387"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1" w:type="dxa"/>
          </w:tcPr>
          <w:p w14:paraId="60051216" w14:textId="2FDDB148" w:rsidR="00F576A8" w:rsidRPr="00C70387" w:rsidRDefault="00F576A8" w:rsidP="00F576A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</w:pPr>
            <w:r w:rsidRPr="00C70387"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2" w:type="dxa"/>
          </w:tcPr>
          <w:p w14:paraId="3D93B287" w14:textId="41EF5862" w:rsidR="00F576A8" w:rsidRPr="00C70387" w:rsidRDefault="00F576A8" w:rsidP="00F576A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</w:pPr>
            <w:r w:rsidRPr="00C70387"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1" w:type="dxa"/>
          </w:tcPr>
          <w:p w14:paraId="6634CB65" w14:textId="2936764C" w:rsidR="00F576A8" w:rsidRPr="00C70387" w:rsidRDefault="00F576A8" w:rsidP="00F576A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</w:pPr>
            <w:r w:rsidRPr="00C70387"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2" w:type="dxa"/>
          </w:tcPr>
          <w:p w14:paraId="126BC02E" w14:textId="23658449" w:rsidR="00F576A8" w:rsidRPr="00C70387" w:rsidRDefault="00F576A8" w:rsidP="00F576A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</w:pPr>
            <w:r w:rsidRPr="00C70387"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</w:tr>
      <w:tr w:rsidR="00F576A8" w:rsidRPr="00C70387" w14:paraId="2B47463E" w14:textId="77777777" w:rsidTr="00C7038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5" w:type="dxa"/>
          </w:tcPr>
          <w:p w14:paraId="1AAFA9F1" w14:textId="685E8074" w:rsidR="00F576A8" w:rsidRPr="00C70387" w:rsidRDefault="00F576A8" w:rsidP="00F576A8">
            <w:pPr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</w:pPr>
            <w:r w:rsidRPr="00C70387"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  <w:t>Maintenance Tune-Up</w:t>
            </w:r>
          </w:p>
        </w:tc>
        <w:tc>
          <w:tcPr>
            <w:tcW w:w="3690" w:type="dxa"/>
          </w:tcPr>
          <w:p w14:paraId="601732E1" w14:textId="45BC87DD" w:rsidR="00F576A8" w:rsidRPr="00C70387" w:rsidRDefault="00F576A8" w:rsidP="00F576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</w:pPr>
            <w:r w:rsidRPr="00C70387"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  <w:t xml:space="preserve">As </w:t>
            </w:r>
            <w:proofErr w:type="spellStart"/>
            <w:r w:rsidRPr="00C70387"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  <w:t>requried</w:t>
            </w:r>
            <w:proofErr w:type="spellEnd"/>
          </w:p>
        </w:tc>
        <w:tc>
          <w:tcPr>
            <w:tcW w:w="481" w:type="dxa"/>
          </w:tcPr>
          <w:p w14:paraId="7507C1A5" w14:textId="3532C05E" w:rsidR="00F576A8" w:rsidRPr="00C70387" w:rsidRDefault="00F576A8" w:rsidP="00F576A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</w:pPr>
            <w:r w:rsidRPr="00C70387"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1" w:type="dxa"/>
          </w:tcPr>
          <w:p w14:paraId="459CC3F6" w14:textId="6E7620F2" w:rsidR="00F576A8" w:rsidRPr="00C70387" w:rsidRDefault="00F576A8" w:rsidP="00F576A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</w:pPr>
            <w:r w:rsidRPr="00C70387"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2" w:type="dxa"/>
          </w:tcPr>
          <w:p w14:paraId="2A16994C" w14:textId="1812D6D4" w:rsidR="00F576A8" w:rsidRPr="00C70387" w:rsidRDefault="00F576A8" w:rsidP="00F576A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</w:pPr>
            <w:r w:rsidRPr="00C70387"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1" w:type="dxa"/>
          </w:tcPr>
          <w:p w14:paraId="4003C5C9" w14:textId="0C01FB68" w:rsidR="00F576A8" w:rsidRPr="00C70387" w:rsidRDefault="00F576A8" w:rsidP="00F576A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</w:pPr>
            <w:r w:rsidRPr="00C70387"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2" w:type="dxa"/>
          </w:tcPr>
          <w:p w14:paraId="6BC78D4E" w14:textId="518E9C73" w:rsidR="00F576A8" w:rsidRPr="00C70387" w:rsidRDefault="00F576A8" w:rsidP="00F576A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</w:pPr>
            <w:r w:rsidRPr="00C70387"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1" w:type="dxa"/>
          </w:tcPr>
          <w:p w14:paraId="6184C8A5" w14:textId="209CCFDC" w:rsidR="00F576A8" w:rsidRPr="00C70387" w:rsidRDefault="00F576A8" w:rsidP="00F576A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</w:pPr>
            <w:r w:rsidRPr="00C70387"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2" w:type="dxa"/>
          </w:tcPr>
          <w:p w14:paraId="3E123D94" w14:textId="157684AA" w:rsidR="00F576A8" w:rsidRPr="00C70387" w:rsidRDefault="00F576A8" w:rsidP="00F576A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</w:pPr>
            <w:r w:rsidRPr="00C70387"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1" w:type="dxa"/>
          </w:tcPr>
          <w:p w14:paraId="5CD13639" w14:textId="7C093F97" w:rsidR="00F576A8" w:rsidRPr="00C70387" w:rsidRDefault="00F576A8" w:rsidP="00F576A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</w:pPr>
            <w:r w:rsidRPr="00C70387"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2" w:type="dxa"/>
          </w:tcPr>
          <w:p w14:paraId="611A1248" w14:textId="77085813" w:rsidR="00F576A8" w:rsidRPr="00C70387" w:rsidRDefault="00F576A8" w:rsidP="00F576A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</w:pPr>
            <w:r w:rsidRPr="00C70387"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1" w:type="dxa"/>
          </w:tcPr>
          <w:p w14:paraId="403C2B60" w14:textId="6CBA99F8" w:rsidR="00F576A8" w:rsidRPr="00C70387" w:rsidRDefault="00F576A8" w:rsidP="00F576A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</w:pPr>
            <w:r w:rsidRPr="00C70387"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  <w:sym w:font="Wingdings" w:char="F0FE"/>
            </w:r>
          </w:p>
        </w:tc>
        <w:tc>
          <w:tcPr>
            <w:tcW w:w="482" w:type="dxa"/>
          </w:tcPr>
          <w:p w14:paraId="5F58C5D5" w14:textId="0636E9ED" w:rsidR="00F576A8" w:rsidRPr="00C70387" w:rsidRDefault="00F576A8" w:rsidP="00F576A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</w:pPr>
            <w:r w:rsidRPr="00C70387"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1" w:type="dxa"/>
          </w:tcPr>
          <w:p w14:paraId="6BAA72EA" w14:textId="632CC504" w:rsidR="00F576A8" w:rsidRPr="00C70387" w:rsidRDefault="00F576A8" w:rsidP="00F576A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</w:pPr>
            <w:r w:rsidRPr="00C70387"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2" w:type="dxa"/>
          </w:tcPr>
          <w:p w14:paraId="0507627D" w14:textId="57A40063" w:rsidR="00F576A8" w:rsidRPr="00C70387" w:rsidRDefault="00F576A8" w:rsidP="00F576A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</w:pPr>
            <w:r w:rsidRPr="00C70387"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1" w:type="dxa"/>
          </w:tcPr>
          <w:p w14:paraId="075A030C" w14:textId="75BB8F33" w:rsidR="00F576A8" w:rsidRPr="00C70387" w:rsidRDefault="00F576A8" w:rsidP="00F576A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</w:pPr>
            <w:r w:rsidRPr="00C70387"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2" w:type="dxa"/>
          </w:tcPr>
          <w:p w14:paraId="2333883A" w14:textId="1C8BCA9C" w:rsidR="00F576A8" w:rsidRPr="00C70387" w:rsidRDefault="00F576A8" w:rsidP="00F576A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</w:pPr>
            <w:r w:rsidRPr="00C70387"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1" w:type="dxa"/>
          </w:tcPr>
          <w:p w14:paraId="0AFDDAA3" w14:textId="2964DACF" w:rsidR="00F576A8" w:rsidRPr="00C70387" w:rsidRDefault="00F576A8" w:rsidP="00F576A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</w:pPr>
            <w:r w:rsidRPr="00C70387"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2" w:type="dxa"/>
          </w:tcPr>
          <w:p w14:paraId="47B95038" w14:textId="1778E6F9" w:rsidR="00F576A8" w:rsidRPr="00C70387" w:rsidRDefault="00F576A8" w:rsidP="00F576A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</w:pPr>
            <w:r w:rsidRPr="00C70387"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</w:tr>
      <w:tr w:rsidR="00F576A8" w:rsidRPr="00C70387" w14:paraId="3AEBEF69" w14:textId="77777777" w:rsidTr="00C70387">
        <w:trPr>
          <w:trHeight w:val="3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5" w:type="dxa"/>
          </w:tcPr>
          <w:p w14:paraId="7464D9F3" w14:textId="084C628B" w:rsidR="00F576A8" w:rsidRPr="00C70387" w:rsidRDefault="00F576A8" w:rsidP="00F576A8">
            <w:pPr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</w:pPr>
            <w:r w:rsidRPr="00C70387"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  <w:t>Power Steering Fluid Flush</w:t>
            </w:r>
          </w:p>
        </w:tc>
        <w:tc>
          <w:tcPr>
            <w:tcW w:w="3690" w:type="dxa"/>
          </w:tcPr>
          <w:p w14:paraId="5C0A3596" w14:textId="6CB4F1E3" w:rsidR="00F576A8" w:rsidRPr="00C70387" w:rsidRDefault="00F576A8" w:rsidP="00F576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</w:pPr>
            <w:r w:rsidRPr="00C70387"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  <w:t>Every 50,000KM or 2 years</w:t>
            </w:r>
          </w:p>
        </w:tc>
        <w:tc>
          <w:tcPr>
            <w:tcW w:w="481" w:type="dxa"/>
          </w:tcPr>
          <w:p w14:paraId="0EB6B481" w14:textId="02A06762" w:rsidR="00F576A8" w:rsidRPr="00C70387" w:rsidRDefault="00F576A8" w:rsidP="00F576A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</w:pPr>
            <w:r w:rsidRPr="00C70387"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1" w:type="dxa"/>
          </w:tcPr>
          <w:p w14:paraId="123779C1" w14:textId="58AB12B5" w:rsidR="00F576A8" w:rsidRPr="00C70387" w:rsidRDefault="00F576A8" w:rsidP="00F576A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</w:pPr>
            <w:r w:rsidRPr="00C70387"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2" w:type="dxa"/>
          </w:tcPr>
          <w:p w14:paraId="7546A020" w14:textId="4250D7D6" w:rsidR="00F576A8" w:rsidRPr="00C70387" w:rsidRDefault="00F576A8" w:rsidP="00F576A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</w:pPr>
            <w:r w:rsidRPr="00C70387"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1" w:type="dxa"/>
          </w:tcPr>
          <w:p w14:paraId="3179E29D" w14:textId="4E95D348" w:rsidR="00F576A8" w:rsidRPr="00C70387" w:rsidRDefault="00F576A8" w:rsidP="00F576A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</w:pPr>
            <w:r w:rsidRPr="00C70387"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2" w:type="dxa"/>
          </w:tcPr>
          <w:p w14:paraId="2BF76599" w14:textId="359B0553" w:rsidR="00F576A8" w:rsidRPr="00C70387" w:rsidRDefault="00F576A8" w:rsidP="00F576A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</w:pPr>
            <w:r w:rsidRPr="00C70387"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1" w:type="dxa"/>
          </w:tcPr>
          <w:p w14:paraId="4D0159C6" w14:textId="74678492" w:rsidR="00F576A8" w:rsidRPr="00C70387" w:rsidRDefault="00F576A8" w:rsidP="00F576A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</w:pPr>
            <w:r w:rsidRPr="00C70387"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2" w:type="dxa"/>
          </w:tcPr>
          <w:p w14:paraId="47DDEDCD" w14:textId="6E506665" w:rsidR="00F576A8" w:rsidRPr="00C70387" w:rsidRDefault="00F576A8" w:rsidP="00F576A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</w:pPr>
            <w:r w:rsidRPr="00C70387"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1" w:type="dxa"/>
          </w:tcPr>
          <w:p w14:paraId="27F8A864" w14:textId="30079F39" w:rsidR="00F576A8" w:rsidRPr="00C70387" w:rsidRDefault="00F576A8" w:rsidP="00F576A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</w:pPr>
            <w:r w:rsidRPr="00C70387"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2" w:type="dxa"/>
          </w:tcPr>
          <w:p w14:paraId="0960D2C8" w14:textId="1529A287" w:rsidR="00F576A8" w:rsidRPr="00C70387" w:rsidRDefault="00F576A8" w:rsidP="00F576A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</w:pPr>
            <w:r w:rsidRPr="00C70387"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1" w:type="dxa"/>
          </w:tcPr>
          <w:p w14:paraId="6282FCF3" w14:textId="3372817C" w:rsidR="00F576A8" w:rsidRPr="00C70387" w:rsidRDefault="00F576A8" w:rsidP="00F576A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</w:pPr>
            <w:r w:rsidRPr="00C70387"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  <w:sym w:font="Wingdings" w:char="F0FE"/>
            </w:r>
          </w:p>
        </w:tc>
        <w:tc>
          <w:tcPr>
            <w:tcW w:w="482" w:type="dxa"/>
          </w:tcPr>
          <w:p w14:paraId="562EDC41" w14:textId="7C260A6F" w:rsidR="00F576A8" w:rsidRPr="00C70387" w:rsidRDefault="00F576A8" w:rsidP="00F576A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</w:pPr>
            <w:r w:rsidRPr="00C70387"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1" w:type="dxa"/>
          </w:tcPr>
          <w:p w14:paraId="5EC48B9E" w14:textId="5FC385B4" w:rsidR="00F576A8" w:rsidRPr="00C70387" w:rsidRDefault="00F576A8" w:rsidP="00F576A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</w:pPr>
            <w:r w:rsidRPr="00C70387"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2" w:type="dxa"/>
          </w:tcPr>
          <w:p w14:paraId="352D1CB8" w14:textId="28068C6D" w:rsidR="00F576A8" w:rsidRPr="00C70387" w:rsidRDefault="00F576A8" w:rsidP="00F576A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</w:pPr>
            <w:r w:rsidRPr="00C70387"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1" w:type="dxa"/>
          </w:tcPr>
          <w:p w14:paraId="1EB37D09" w14:textId="7B3552C7" w:rsidR="00F576A8" w:rsidRPr="00C70387" w:rsidRDefault="00F576A8" w:rsidP="00F576A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</w:pPr>
            <w:r w:rsidRPr="00C70387"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2" w:type="dxa"/>
          </w:tcPr>
          <w:p w14:paraId="66D092F7" w14:textId="1B6FDAD6" w:rsidR="00F576A8" w:rsidRPr="00C70387" w:rsidRDefault="00F576A8" w:rsidP="00F576A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</w:pPr>
            <w:r w:rsidRPr="00C70387"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1" w:type="dxa"/>
          </w:tcPr>
          <w:p w14:paraId="6AA2FF9F" w14:textId="67A52B1F" w:rsidR="00F576A8" w:rsidRPr="00C70387" w:rsidRDefault="00F576A8" w:rsidP="00F576A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</w:pPr>
            <w:r w:rsidRPr="00C70387"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2" w:type="dxa"/>
          </w:tcPr>
          <w:p w14:paraId="0A355433" w14:textId="72A79B1A" w:rsidR="00F576A8" w:rsidRPr="00C70387" w:rsidRDefault="00F576A8" w:rsidP="00F576A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</w:pPr>
            <w:r w:rsidRPr="00C70387"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</w:tr>
      <w:tr w:rsidR="00F576A8" w:rsidRPr="00C70387" w14:paraId="4005598A" w14:textId="77777777" w:rsidTr="00C7038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5" w:type="dxa"/>
          </w:tcPr>
          <w:p w14:paraId="33DC0E8C" w14:textId="77777777" w:rsidR="00F576A8" w:rsidRPr="00C70387" w:rsidRDefault="00F576A8" w:rsidP="00F576A8">
            <w:pPr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</w:pPr>
          </w:p>
        </w:tc>
        <w:tc>
          <w:tcPr>
            <w:tcW w:w="3690" w:type="dxa"/>
          </w:tcPr>
          <w:p w14:paraId="1C26D067" w14:textId="77777777" w:rsidR="00F576A8" w:rsidRPr="00C70387" w:rsidRDefault="00F576A8" w:rsidP="00F576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</w:pPr>
          </w:p>
        </w:tc>
        <w:tc>
          <w:tcPr>
            <w:tcW w:w="481" w:type="dxa"/>
          </w:tcPr>
          <w:p w14:paraId="1815B418" w14:textId="54B2F542" w:rsidR="00F576A8" w:rsidRPr="00C70387" w:rsidRDefault="00F576A8" w:rsidP="00F576A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</w:pPr>
            <w:r w:rsidRPr="00C70387"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1" w:type="dxa"/>
          </w:tcPr>
          <w:p w14:paraId="13AACACC" w14:textId="40F39AA7" w:rsidR="00F576A8" w:rsidRPr="00C70387" w:rsidRDefault="00F576A8" w:rsidP="00F576A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</w:pPr>
            <w:r w:rsidRPr="00C70387"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2" w:type="dxa"/>
          </w:tcPr>
          <w:p w14:paraId="1A32B1EE" w14:textId="5C80D25B" w:rsidR="00F576A8" w:rsidRPr="00C70387" w:rsidRDefault="00F576A8" w:rsidP="00F576A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</w:pPr>
            <w:r w:rsidRPr="00C70387"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1" w:type="dxa"/>
          </w:tcPr>
          <w:p w14:paraId="25E0A552" w14:textId="5512D728" w:rsidR="00F576A8" w:rsidRPr="00C70387" w:rsidRDefault="00F576A8" w:rsidP="00F576A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</w:pPr>
            <w:r w:rsidRPr="00C70387"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2" w:type="dxa"/>
          </w:tcPr>
          <w:p w14:paraId="3632F48F" w14:textId="4ED4FB2A" w:rsidR="00F576A8" w:rsidRPr="00C70387" w:rsidRDefault="00F576A8" w:rsidP="00F576A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</w:pPr>
            <w:r w:rsidRPr="00C70387"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1" w:type="dxa"/>
          </w:tcPr>
          <w:p w14:paraId="5BDCED83" w14:textId="0897F1F5" w:rsidR="00F576A8" w:rsidRPr="00C70387" w:rsidRDefault="00F576A8" w:rsidP="00F576A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</w:pPr>
            <w:r w:rsidRPr="00C70387"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2" w:type="dxa"/>
          </w:tcPr>
          <w:p w14:paraId="45909315" w14:textId="482A0A5D" w:rsidR="00F576A8" w:rsidRPr="00C70387" w:rsidRDefault="00F576A8" w:rsidP="00F576A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</w:pPr>
            <w:r w:rsidRPr="00C70387"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1" w:type="dxa"/>
          </w:tcPr>
          <w:p w14:paraId="566753F6" w14:textId="0FDC5AC5" w:rsidR="00F576A8" w:rsidRPr="00C70387" w:rsidRDefault="00F576A8" w:rsidP="00F576A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</w:pPr>
            <w:r w:rsidRPr="00C70387"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2" w:type="dxa"/>
          </w:tcPr>
          <w:p w14:paraId="550CDB35" w14:textId="1392E7E6" w:rsidR="00F576A8" w:rsidRPr="00C70387" w:rsidRDefault="00F576A8" w:rsidP="00F576A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</w:pPr>
            <w:r w:rsidRPr="00C70387"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1" w:type="dxa"/>
          </w:tcPr>
          <w:p w14:paraId="69426E19" w14:textId="05D71C1A" w:rsidR="00F576A8" w:rsidRPr="00C70387" w:rsidRDefault="00F576A8" w:rsidP="00F576A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</w:pPr>
            <w:r w:rsidRPr="00C70387"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2" w:type="dxa"/>
          </w:tcPr>
          <w:p w14:paraId="348699DD" w14:textId="237465D6" w:rsidR="00F576A8" w:rsidRPr="00C70387" w:rsidRDefault="00F576A8" w:rsidP="00F576A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</w:pPr>
            <w:r w:rsidRPr="00C70387"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1" w:type="dxa"/>
          </w:tcPr>
          <w:p w14:paraId="2AC97287" w14:textId="43737B8A" w:rsidR="00F576A8" w:rsidRPr="00C70387" w:rsidRDefault="00F576A8" w:rsidP="00F576A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</w:pPr>
            <w:r w:rsidRPr="00C70387"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2" w:type="dxa"/>
          </w:tcPr>
          <w:p w14:paraId="0D3B6436" w14:textId="40572AD5" w:rsidR="00F576A8" w:rsidRPr="00C70387" w:rsidRDefault="00F576A8" w:rsidP="00F576A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</w:pPr>
            <w:r w:rsidRPr="00C70387"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1" w:type="dxa"/>
          </w:tcPr>
          <w:p w14:paraId="3A8023D0" w14:textId="6B131514" w:rsidR="00F576A8" w:rsidRPr="00C70387" w:rsidRDefault="00F576A8" w:rsidP="00F576A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</w:pPr>
            <w:r w:rsidRPr="00C70387"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2" w:type="dxa"/>
          </w:tcPr>
          <w:p w14:paraId="60EAC53E" w14:textId="561C8917" w:rsidR="00F576A8" w:rsidRPr="00C70387" w:rsidRDefault="00F576A8" w:rsidP="00F576A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</w:pPr>
            <w:r w:rsidRPr="00C70387"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1" w:type="dxa"/>
          </w:tcPr>
          <w:p w14:paraId="299DBDD5" w14:textId="06965AD6" w:rsidR="00F576A8" w:rsidRPr="00C70387" w:rsidRDefault="00F576A8" w:rsidP="00F576A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</w:pPr>
            <w:r w:rsidRPr="00C70387"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2" w:type="dxa"/>
          </w:tcPr>
          <w:p w14:paraId="238853D8" w14:textId="51277E2F" w:rsidR="00F576A8" w:rsidRPr="00C70387" w:rsidRDefault="00F576A8" w:rsidP="00F576A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</w:pPr>
            <w:r w:rsidRPr="00C70387"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</w:tr>
      <w:tr w:rsidR="00F576A8" w:rsidRPr="00C70387" w14:paraId="505C863A" w14:textId="77777777" w:rsidTr="00C70387">
        <w:trPr>
          <w:trHeight w:val="3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5" w:type="dxa"/>
          </w:tcPr>
          <w:p w14:paraId="7EA949E0" w14:textId="77777777" w:rsidR="00F576A8" w:rsidRPr="00C70387" w:rsidRDefault="00F576A8" w:rsidP="00F576A8">
            <w:pPr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</w:pPr>
          </w:p>
        </w:tc>
        <w:tc>
          <w:tcPr>
            <w:tcW w:w="3690" w:type="dxa"/>
          </w:tcPr>
          <w:p w14:paraId="3F8406EB" w14:textId="77777777" w:rsidR="00F576A8" w:rsidRPr="00C70387" w:rsidRDefault="00F576A8" w:rsidP="00F576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</w:pPr>
          </w:p>
        </w:tc>
        <w:tc>
          <w:tcPr>
            <w:tcW w:w="481" w:type="dxa"/>
          </w:tcPr>
          <w:p w14:paraId="470A389E" w14:textId="0FC03990" w:rsidR="00F576A8" w:rsidRPr="00C70387" w:rsidRDefault="00F576A8" w:rsidP="00F576A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</w:pPr>
            <w:r w:rsidRPr="00C70387"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1" w:type="dxa"/>
          </w:tcPr>
          <w:p w14:paraId="6E2AD7AB" w14:textId="5C6CF9B7" w:rsidR="00F576A8" w:rsidRPr="00C70387" w:rsidRDefault="00F576A8" w:rsidP="00F576A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</w:pPr>
            <w:r w:rsidRPr="00C70387"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2" w:type="dxa"/>
          </w:tcPr>
          <w:p w14:paraId="7CA0A5E4" w14:textId="5BB4C85B" w:rsidR="00F576A8" w:rsidRPr="00C70387" w:rsidRDefault="00F576A8" w:rsidP="00F576A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</w:pPr>
            <w:r w:rsidRPr="00C70387"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1" w:type="dxa"/>
          </w:tcPr>
          <w:p w14:paraId="3A0915E3" w14:textId="417733F5" w:rsidR="00F576A8" w:rsidRPr="00C70387" w:rsidRDefault="00F576A8" w:rsidP="00F576A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</w:pPr>
            <w:r w:rsidRPr="00C70387"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2" w:type="dxa"/>
          </w:tcPr>
          <w:p w14:paraId="09997B43" w14:textId="1511233C" w:rsidR="00F576A8" w:rsidRPr="00C70387" w:rsidRDefault="00F576A8" w:rsidP="00F576A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</w:pPr>
            <w:r w:rsidRPr="00C70387"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1" w:type="dxa"/>
          </w:tcPr>
          <w:p w14:paraId="601A6BFD" w14:textId="4D81777C" w:rsidR="00F576A8" w:rsidRPr="00C70387" w:rsidRDefault="00F576A8" w:rsidP="00F576A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</w:pPr>
            <w:r w:rsidRPr="00C70387"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2" w:type="dxa"/>
          </w:tcPr>
          <w:p w14:paraId="70ADC104" w14:textId="7AD19CD8" w:rsidR="00F576A8" w:rsidRPr="00C70387" w:rsidRDefault="00F576A8" w:rsidP="00F576A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</w:pPr>
            <w:r w:rsidRPr="00C70387"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1" w:type="dxa"/>
          </w:tcPr>
          <w:p w14:paraId="54D2BD2C" w14:textId="567B11A3" w:rsidR="00F576A8" w:rsidRPr="00C70387" w:rsidRDefault="00F576A8" w:rsidP="00F576A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</w:pPr>
            <w:r w:rsidRPr="00C70387"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2" w:type="dxa"/>
          </w:tcPr>
          <w:p w14:paraId="33B0319A" w14:textId="4A608E21" w:rsidR="00F576A8" w:rsidRPr="00C70387" w:rsidRDefault="00F576A8" w:rsidP="00F576A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</w:pPr>
            <w:r w:rsidRPr="00C70387"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1" w:type="dxa"/>
          </w:tcPr>
          <w:p w14:paraId="096BBB03" w14:textId="753961C0" w:rsidR="00F576A8" w:rsidRPr="00C70387" w:rsidRDefault="00F576A8" w:rsidP="00F576A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</w:pPr>
            <w:r w:rsidRPr="00C70387"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2" w:type="dxa"/>
          </w:tcPr>
          <w:p w14:paraId="04F2224F" w14:textId="3567F3D1" w:rsidR="00F576A8" w:rsidRPr="00C70387" w:rsidRDefault="00F576A8" w:rsidP="00F576A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</w:pPr>
            <w:r w:rsidRPr="00C70387"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1" w:type="dxa"/>
          </w:tcPr>
          <w:p w14:paraId="581AD75C" w14:textId="70017682" w:rsidR="00F576A8" w:rsidRPr="00C70387" w:rsidRDefault="00F576A8" w:rsidP="00F576A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</w:pPr>
            <w:r w:rsidRPr="00C70387"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2" w:type="dxa"/>
          </w:tcPr>
          <w:p w14:paraId="18C4DA23" w14:textId="032C546A" w:rsidR="00F576A8" w:rsidRPr="00C70387" w:rsidRDefault="00F576A8" w:rsidP="00F576A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</w:pPr>
            <w:r w:rsidRPr="00C70387"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1" w:type="dxa"/>
          </w:tcPr>
          <w:p w14:paraId="52F131E7" w14:textId="56AF0B4C" w:rsidR="00F576A8" w:rsidRPr="00C70387" w:rsidRDefault="00F576A8" w:rsidP="00F576A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</w:pPr>
            <w:r w:rsidRPr="00C70387"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2" w:type="dxa"/>
          </w:tcPr>
          <w:p w14:paraId="0A1445CF" w14:textId="14514392" w:rsidR="00F576A8" w:rsidRPr="00C70387" w:rsidRDefault="00F576A8" w:rsidP="00F576A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</w:pPr>
            <w:r w:rsidRPr="00C70387"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1" w:type="dxa"/>
          </w:tcPr>
          <w:p w14:paraId="46C6D656" w14:textId="0C9A042B" w:rsidR="00F576A8" w:rsidRPr="00C70387" w:rsidRDefault="00F576A8" w:rsidP="00F576A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</w:pPr>
            <w:r w:rsidRPr="00C70387"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2" w:type="dxa"/>
          </w:tcPr>
          <w:p w14:paraId="55198DAA" w14:textId="0B9EAE15" w:rsidR="00F576A8" w:rsidRPr="00C70387" w:rsidRDefault="00F576A8" w:rsidP="00F576A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</w:pPr>
            <w:r w:rsidRPr="00C70387"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</w:tr>
      <w:tr w:rsidR="00F576A8" w:rsidRPr="00C70387" w14:paraId="07B98FB9" w14:textId="77777777" w:rsidTr="00C7038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5" w:type="dxa"/>
          </w:tcPr>
          <w:p w14:paraId="7C7667C5" w14:textId="77777777" w:rsidR="00F576A8" w:rsidRPr="00C70387" w:rsidRDefault="00F576A8" w:rsidP="00F576A8">
            <w:pPr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</w:pPr>
          </w:p>
        </w:tc>
        <w:tc>
          <w:tcPr>
            <w:tcW w:w="3690" w:type="dxa"/>
          </w:tcPr>
          <w:p w14:paraId="6577DDF6" w14:textId="77777777" w:rsidR="00F576A8" w:rsidRPr="00C70387" w:rsidRDefault="00F576A8" w:rsidP="00F576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eastAsia="Times New Roman" w:hAnsi="Abadi MT Std Condensed" w:cs="Calibri"/>
                <w:color w:val="000000"/>
                <w:sz w:val="28"/>
                <w:szCs w:val="28"/>
              </w:rPr>
            </w:pPr>
          </w:p>
        </w:tc>
        <w:tc>
          <w:tcPr>
            <w:tcW w:w="481" w:type="dxa"/>
          </w:tcPr>
          <w:p w14:paraId="428B07B3" w14:textId="2F753B07" w:rsidR="00F576A8" w:rsidRPr="00C70387" w:rsidRDefault="00F576A8" w:rsidP="00F576A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</w:pPr>
            <w:r w:rsidRPr="00C70387"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1" w:type="dxa"/>
          </w:tcPr>
          <w:p w14:paraId="6AB335FE" w14:textId="3F6656CE" w:rsidR="00F576A8" w:rsidRPr="00C70387" w:rsidRDefault="00F576A8" w:rsidP="00F576A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</w:pPr>
            <w:r w:rsidRPr="00C70387"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2" w:type="dxa"/>
          </w:tcPr>
          <w:p w14:paraId="782B348D" w14:textId="541CFFD1" w:rsidR="00F576A8" w:rsidRPr="00C70387" w:rsidRDefault="00F576A8" w:rsidP="00F576A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</w:pPr>
            <w:r w:rsidRPr="00C70387"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1" w:type="dxa"/>
          </w:tcPr>
          <w:p w14:paraId="2C8BF8EA" w14:textId="778ECCBD" w:rsidR="00F576A8" w:rsidRPr="00C70387" w:rsidRDefault="00F576A8" w:rsidP="00F576A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</w:pPr>
            <w:r w:rsidRPr="00C70387"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2" w:type="dxa"/>
          </w:tcPr>
          <w:p w14:paraId="10D8EDDF" w14:textId="3C516A5E" w:rsidR="00F576A8" w:rsidRPr="00C70387" w:rsidRDefault="00F576A8" w:rsidP="00F576A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</w:pPr>
            <w:r w:rsidRPr="00C70387"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1" w:type="dxa"/>
          </w:tcPr>
          <w:p w14:paraId="6D2A34B6" w14:textId="1A6A6DCB" w:rsidR="00F576A8" w:rsidRPr="00C70387" w:rsidRDefault="00F576A8" w:rsidP="00F576A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</w:pPr>
            <w:r w:rsidRPr="00C70387"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2" w:type="dxa"/>
          </w:tcPr>
          <w:p w14:paraId="07352CDF" w14:textId="0002CFD4" w:rsidR="00F576A8" w:rsidRPr="00C70387" w:rsidRDefault="00F576A8" w:rsidP="00F576A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</w:pPr>
            <w:r w:rsidRPr="00C70387"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1" w:type="dxa"/>
          </w:tcPr>
          <w:p w14:paraId="1E071924" w14:textId="06EBABA5" w:rsidR="00F576A8" w:rsidRPr="00C70387" w:rsidRDefault="00F576A8" w:rsidP="00F576A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</w:pPr>
            <w:r w:rsidRPr="00C70387"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2" w:type="dxa"/>
          </w:tcPr>
          <w:p w14:paraId="115C416A" w14:textId="1A249231" w:rsidR="00F576A8" w:rsidRPr="00C70387" w:rsidRDefault="00F576A8" w:rsidP="00F576A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</w:pPr>
            <w:r w:rsidRPr="00C70387"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1" w:type="dxa"/>
          </w:tcPr>
          <w:p w14:paraId="1B462FFD" w14:textId="08091A6C" w:rsidR="00F576A8" w:rsidRPr="00C70387" w:rsidRDefault="00F576A8" w:rsidP="00F576A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</w:pPr>
            <w:r w:rsidRPr="00C70387"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2" w:type="dxa"/>
          </w:tcPr>
          <w:p w14:paraId="6EABC464" w14:textId="60475994" w:rsidR="00F576A8" w:rsidRPr="00C70387" w:rsidRDefault="00F576A8" w:rsidP="00F576A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</w:pPr>
            <w:r w:rsidRPr="00C70387"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1" w:type="dxa"/>
          </w:tcPr>
          <w:p w14:paraId="4E9A151B" w14:textId="2C447362" w:rsidR="00F576A8" w:rsidRPr="00C70387" w:rsidRDefault="00F576A8" w:rsidP="00F576A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</w:pPr>
            <w:r w:rsidRPr="00C70387"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2" w:type="dxa"/>
          </w:tcPr>
          <w:p w14:paraId="0828927D" w14:textId="590B50AA" w:rsidR="00F576A8" w:rsidRPr="00C70387" w:rsidRDefault="00F576A8" w:rsidP="00F576A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</w:pPr>
            <w:r w:rsidRPr="00C70387"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1" w:type="dxa"/>
          </w:tcPr>
          <w:p w14:paraId="17888B8C" w14:textId="22227056" w:rsidR="00F576A8" w:rsidRPr="00C70387" w:rsidRDefault="00F576A8" w:rsidP="00F576A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</w:pPr>
            <w:r w:rsidRPr="00C70387"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2" w:type="dxa"/>
          </w:tcPr>
          <w:p w14:paraId="6C5E2DEF" w14:textId="1E3C6045" w:rsidR="00F576A8" w:rsidRPr="00C70387" w:rsidRDefault="00F576A8" w:rsidP="00F576A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</w:pPr>
            <w:r w:rsidRPr="00C70387"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1" w:type="dxa"/>
          </w:tcPr>
          <w:p w14:paraId="74150CE0" w14:textId="0D46066B" w:rsidR="00F576A8" w:rsidRPr="00C70387" w:rsidRDefault="00F576A8" w:rsidP="00F576A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</w:pPr>
            <w:r w:rsidRPr="00C70387"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2" w:type="dxa"/>
          </w:tcPr>
          <w:p w14:paraId="669BF2AC" w14:textId="5270F80F" w:rsidR="00F576A8" w:rsidRPr="00C70387" w:rsidRDefault="00F576A8" w:rsidP="00F576A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</w:pPr>
            <w:r w:rsidRPr="00C70387">
              <w:rPr>
                <w:rFonts w:ascii="Abadi MT Std Condensed" w:hAnsi="Abadi MT Std Condensed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</w:tr>
    </w:tbl>
    <w:p w14:paraId="1CC09D56" w14:textId="50F10E42" w:rsidR="00025008" w:rsidRPr="00C70387" w:rsidRDefault="00025008" w:rsidP="004624FD">
      <w:pPr>
        <w:spacing w:after="0"/>
        <w:rPr>
          <w:rFonts w:ascii="Abadi MT Std Condensed" w:hAnsi="Abadi MT Std Condensed"/>
          <w:sz w:val="28"/>
          <w:szCs w:val="28"/>
        </w:rPr>
      </w:pPr>
    </w:p>
    <w:sectPr w:rsidR="00025008" w:rsidRPr="00C70387" w:rsidSect="00926C13">
      <w:headerReference w:type="default" r:id="rId7"/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5307557" w14:textId="77777777" w:rsidR="002C0D13" w:rsidRDefault="002C0D13" w:rsidP="00025008">
      <w:pPr>
        <w:spacing w:after="0" w:line="240" w:lineRule="auto"/>
      </w:pPr>
      <w:r>
        <w:separator/>
      </w:r>
    </w:p>
  </w:endnote>
  <w:endnote w:type="continuationSeparator" w:id="0">
    <w:p w14:paraId="428419FB" w14:textId="77777777" w:rsidR="002C0D13" w:rsidRDefault="002C0D13" w:rsidP="000250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badi MT Std Condensed">
    <w:panose1 w:val="020B0506020104020204"/>
    <w:charset w:val="00"/>
    <w:family w:val="swiss"/>
    <w:notTrueType/>
    <w:pitch w:val="variable"/>
    <w:sig w:usb0="800000AF" w:usb1="4000204A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7A8A4D2" w14:textId="77777777" w:rsidR="002C0D13" w:rsidRDefault="002C0D13" w:rsidP="00025008">
      <w:pPr>
        <w:spacing w:after="0" w:line="240" w:lineRule="auto"/>
      </w:pPr>
      <w:r>
        <w:separator/>
      </w:r>
    </w:p>
  </w:footnote>
  <w:footnote w:type="continuationSeparator" w:id="0">
    <w:p w14:paraId="31A8B112" w14:textId="77777777" w:rsidR="002C0D13" w:rsidRDefault="002C0D13" w:rsidP="0002500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76A1CD1" w14:textId="69280291" w:rsidR="00025008" w:rsidRDefault="00025008" w:rsidP="00025008">
    <w:pPr>
      <w:pStyle w:val="Header"/>
      <w:tabs>
        <w:tab w:val="clear" w:pos="9360"/>
      </w:tabs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2NDcysTA2szA1MDJX0lEKTi0uzszPAykwNKkFAHXtJ4UtAAAA"/>
  </w:docVars>
  <w:rsids>
    <w:rsidRoot w:val="00025008"/>
    <w:rsid w:val="00025008"/>
    <w:rsid w:val="0004558F"/>
    <w:rsid w:val="00134413"/>
    <w:rsid w:val="0018020B"/>
    <w:rsid w:val="002B0324"/>
    <w:rsid w:val="002B7EC8"/>
    <w:rsid w:val="002C0D13"/>
    <w:rsid w:val="00326E95"/>
    <w:rsid w:val="003369DC"/>
    <w:rsid w:val="004624FD"/>
    <w:rsid w:val="00462DDA"/>
    <w:rsid w:val="004B6A70"/>
    <w:rsid w:val="005F2A8E"/>
    <w:rsid w:val="00614671"/>
    <w:rsid w:val="00681862"/>
    <w:rsid w:val="006B33D7"/>
    <w:rsid w:val="00716AB3"/>
    <w:rsid w:val="00782B9B"/>
    <w:rsid w:val="007A0B79"/>
    <w:rsid w:val="00822600"/>
    <w:rsid w:val="00830903"/>
    <w:rsid w:val="00862B37"/>
    <w:rsid w:val="008C6E2C"/>
    <w:rsid w:val="00924D6B"/>
    <w:rsid w:val="00926C13"/>
    <w:rsid w:val="00981384"/>
    <w:rsid w:val="00A66F94"/>
    <w:rsid w:val="00AD49A7"/>
    <w:rsid w:val="00B24FCF"/>
    <w:rsid w:val="00B72328"/>
    <w:rsid w:val="00C1590A"/>
    <w:rsid w:val="00C70387"/>
    <w:rsid w:val="00CE1356"/>
    <w:rsid w:val="00D06D1B"/>
    <w:rsid w:val="00E11C79"/>
    <w:rsid w:val="00EE33EB"/>
    <w:rsid w:val="00EF1F67"/>
    <w:rsid w:val="00F576A8"/>
    <w:rsid w:val="00F74AC8"/>
    <w:rsid w:val="00F96D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051097"/>
  <w15:chartTrackingRefBased/>
  <w15:docId w15:val="{CED2147A-8304-4FBB-B8B0-9F2E70DB28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5008"/>
  </w:style>
  <w:style w:type="paragraph" w:styleId="Footer">
    <w:name w:val="footer"/>
    <w:basedOn w:val="Normal"/>
    <w:link w:val="Foot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5008"/>
  </w:style>
  <w:style w:type="paragraph" w:styleId="NormalWeb">
    <w:name w:val="Normal (Web)"/>
    <w:basedOn w:val="Normal"/>
    <w:uiPriority w:val="99"/>
    <w:semiHidden/>
    <w:unhideWhenUsed/>
    <w:rsid w:val="00025008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25008"/>
    <w:rPr>
      <w:color w:val="0000FF"/>
      <w:u w:val="single"/>
    </w:rPr>
  </w:style>
  <w:style w:type="table" w:styleId="TableGrid">
    <w:name w:val="Table Grid"/>
    <w:basedOn w:val="TableNormal"/>
    <w:uiPriority w:val="39"/>
    <w:rsid w:val="00CE135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3">
    <w:name w:val="Plain Table 3"/>
    <w:basedOn w:val="TableNormal"/>
    <w:uiPriority w:val="43"/>
    <w:rsid w:val="00C70387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C70387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481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4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39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07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90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93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68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4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34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01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5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57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7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76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0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53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31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32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95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95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94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76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14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16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09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37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6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83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71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4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6</TotalTime>
  <Pages>2</Pages>
  <Words>200</Words>
  <Characters>114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Ong</dc:creator>
  <cp:keywords/>
  <dc:description/>
  <cp:lastModifiedBy>RABIA MAQSOOD</cp:lastModifiedBy>
  <cp:revision>20</cp:revision>
  <dcterms:created xsi:type="dcterms:W3CDTF">2020-01-24T05:27:00Z</dcterms:created>
  <dcterms:modified xsi:type="dcterms:W3CDTF">2020-10-04T22:58:00Z</dcterms:modified>
</cp:coreProperties>
</file>